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81978" w:rsidRDefault="00C81473">
      <w:pPr>
        <w:pStyle w:val="Title"/>
      </w:pPr>
      <w:sdt>
        <w:sdtPr>
          <w:alias w:val="Title:"/>
          <w:tag w:val="Title:"/>
          <w:id w:val="726351117"/>
          <w:placeholder>
            <w:docPart w:val="9DE73595BCCD42CF96D4E7A7FD2BBF47"/>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sdt>
      <w:sdtPr>
        <w:alias w:val="Author Name(s), First M. Last, Omit Titles and Degrees:"/>
        <w:tag w:val="Author Name(s), First M. Last, Omit Titles and Degrees:"/>
        <w:id w:val="-1736158886"/>
        <w:placeholder>
          <w:docPart w:val="1A0FD3F56BB24A9ABDCE00659914DB8E"/>
        </w:placeholder>
        <w:temporary/>
        <w:showingPlcHdr/>
        <w15:appearance w15:val="hidden"/>
        <w:text/>
      </w:sdtPr>
      <w:sdtEndPr/>
      <w:sdtContent>
        <w:p w:rsidR="00B823AA" w:rsidRDefault="00B823AA" w:rsidP="00B823AA">
          <w:pPr>
            <w:pStyle w:val="Title2"/>
          </w:pPr>
          <w:r>
            <w:t>[Author Name(s), First M. Last, Omit Titles and Degrees]</w:t>
          </w:r>
        </w:p>
      </w:sdtContent>
    </w:sdt>
    <w:p w:rsidR="00E81978" w:rsidRDefault="00C81473" w:rsidP="00B823AA">
      <w:pPr>
        <w:pStyle w:val="Title2"/>
      </w:pPr>
      <w:sdt>
        <w:sdtPr>
          <w:alias w:val="Institutional Affiliation(s):"/>
          <w:tag w:val="Institutional Affiliation(s):"/>
          <w:id w:val="-1771543088"/>
          <w:placeholder>
            <w:docPart w:val="9C6D2F2D3AA24C23BC5C05821F9F219D"/>
          </w:placeholder>
          <w:temporary/>
          <w:showingPlcHdr/>
          <w15:appearance w15:val="hidden"/>
          <w:text/>
        </w:sdtPr>
        <w:sdtEndPr/>
        <w:sdtContent>
          <w:r w:rsidR="005D3A03">
            <w:t>[Institutional Affiliation(s)]</w:t>
          </w:r>
        </w:sdtContent>
      </w:sdt>
    </w:p>
    <w:sdt>
      <w:sdtPr>
        <w:alias w:val="Author Note:"/>
        <w:tag w:val="Author Note:"/>
        <w:id w:val="266668659"/>
        <w:placeholder>
          <w:docPart w:val="5876369229984A41B0A6BDC2357B45C8"/>
        </w:placeholder>
        <w:temporary/>
        <w:showingPlcHdr/>
        <w15:appearance w15:val="hidden"/>
      </w:sdtPr>
      <w:sdtEndPr/>
      <w:sdtContent>
        <w:p w:rsidR="00E81978" w:rsidRDefault="005D3A03">
          <w:pPr>
            <w:pStyle w:val="Title"/>
          </w:pPr>
          <w:r>
            <w:t>Author Note</w:t>
          </w:r>
        </w:p>
      </w:sdtContent>
    </w:sdt>
    <w:sdt>
      <w:sdtPr>
        <w:alias w:val="Include any grant/funding information and a complete correspondence address:"/>
        <w:tag w:val="Include any grant/funding information and a complete correspondence address:"/>
        <w:id w:val="716785028"/>
        <w:placeholder>
          <w:docPart w:val="FAE96138510043AA93481394A4158081"/>
        </w:placeholder>
        <w:temporary/>
        <w:showingPlcHdr/>
        <w15:appearance w15:val="hidden"/>
        <w:text/>
      </w:sdtPr>
      <w:sdtEndPr/>
      <w:sdtContent>
        <w:p w:rsidR="00E81978" w:rsidRDefault="005D3A03" w:rsidP="00B823AA">
          <w:pPr>
            <w:pStyle w:val="Title2"/>
          </w:pPr>
          <w:r>
            <w:t>[Include any grant/funding information and a complete correspondence address.]</w:t>
          </w:r>
        </w:p>
      </w:sdtContent>
    </w:sdt>
    <w:sdt>
      <w:sdtPr>
        <w:alias w:val="Abstract:"/>
        <w:tag w:val="Abstract:"/>
        <w:id w:val="202146031"/>
        <w:placeholder>
          <w:docPart w:val="AF02D32854044BAD8AEBAD55C9BB3B35"/>
        </w:placeholder>
        <w:temporary/>
        <w:showingPlcHdr/>
        <w15:appearance w15:val="hidden"/>
      </w:sdtPr>
      <w:sdtEndPr/>
      <w:sdtContent>
        <w:p w:rsidR="00E81978" w:rsidRDefault="005D3A03">
          <w:pPr>
            <w:pStyle w:val="SectionTitle"/>
          </w:pPr>
          <w:r>
            <w:t>Abstract</w:t>
          </w:r>
        </w:p>
      </w:sdtContent>
    </w:sdt>
    <w:sdt>
      <w:sdtPr>
        <w:alias w:val="Text for abstract:"/>
        <w:tag w:val="Text for abstract:"/>
        <w:id w:val="-1399134618"/>
        <w:placeholder>
          <w:docPart w:val="022033F7C6DD4AA485DEA942F244FE88"/>
        </w:placeholder>
        <w:temporary/>
        <w:showingPlcHdr/>
        <w15:appearance w15:val="hidden"/>
        <w:text/>
      </w:sdtPr>
      <w:sdtEndPr/>
      <w:sdtContent>
        <w:p w:rsidR="00E81978" w:rsidRDefault="005D3A03">
          <w:pPr>
            <w:pStyle w:val="NoSpacing"/>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sdtContent>
    </w:sdt>
    <w:p w:rsidR="00E81978" w:rsidRDefault="005D3A03">
      <w:r>
        <w:rPr>
          <w:rStyle w:val="Emphasis"/>
        </w:rPr>
        <w:t>Keywords</w:t>
      </w:r>
      <w:r>
        <w:t xml:space="preserve">:  </w:t>
      </w:r>
      <w:sdt>
        <w:sdtPr>
          <w:alias w:val="Keywords for abstract:"/>
          <w:tag w:val="Keywords for abstract:"/>
          <w:id w:val="1136374635"/>
          <w:placeholder>
            <w:docPart w:val="AE9603A2CC5241D393F8B6561E5D3BB8"/>
          </w:placeholder>
          <w:temporary/>
          <w:showingPlcHdr/>
          <w15:appearance w15:val="hidden"/>
          <w:text/>
        </w:sdtPr>
        <w:sdtEndPr/>
        <w:sdtContent>
          <w:r>
            <w:t>[Click here to add keywords.]</w:t>
          </w:r>
        </w:sdtContent>
      </w:sdt>
    </w:p>
    <w:p w:rsidR="00E81978" w:rsidRDefault="00C81473">
      <w:pPr>
        <w:pStyle w:val="SectionTitle"/>
      </w:pPr>
      <w:sdt>
        <w:sdtPr>
          <w:alias w:val="Section title:"/>
          <w:tag w:val="Section title:"/>
          <w:id w:val="984196707"/>
          <w:placeholder>
            <w:docPart w:val="0AD82F145EAE4212BB25B577AF9073F0"/>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D71F66">
            <w:t>Interference Model for Change Detection Task</w:t>
          </w:r>
        </w:sdtContent>
      </w:sdt>
    </w:p>
    <w:p w:rsidR="000C29DC" w:rsidRDefault="00217479" w:rsidP="000C29DC">
      <w:r>
        <w:t xml:space="preserve">Change-detection task is one of the commonly used </w:t>
      </w:r>
      <w:r w:rsidR="00E0158F">
        <w:t>paradigm in visual working memory study</w:t>
      </w:r>
      <w:r w:rsidR="00886677">
        <w:t xml:space="preserve"> and</w:t>
      </w:r>
      <w:r w:rsidR="00785EF1">
        <w:t xml:space="preserve"> is also responsible for the resurgence of the discrete slot theory for the </w:t>
      </w:r>
      <w:r w:rsidR="00FC7FC4">
        <w:t xml:space="preserve">visual </w:t>
      </w:r>
      <w:r w:rsidR="00BE1207">
        <w:t>working memory capacity. However, while there are many computational models built for continuous reproduction task</w:t>
      </w:r>
      <w:r w:rsidR="00C47A44">
        <w:t>, another commonly used paradigm in visual working memory</w:t>
      </w:r>
      <w:r w:rsidR="00BE1207">
        <w:t xml:space="preserve">, there are only few models </w:t>
      </w:r>
      <w:r w:rsidR="00C47A44">
        <w:t xml:space="preserve">designed for </w:t>
      </w:r>
      <w:r w:rsidR="009C4201">
        <w:t xml:space="preserve">change-detection tasks. </w:t>
      </w:r>
      <w:r w:rsidR="00886677">
        <w:t xml:space="preserve">In this study, instead of creating the </w:t>
      </w:r>
      <w:r w:rsidR="009D06D0">
        <w:t xml:space="preserve">models of different theories explaining the working memory capacity, we adapted the models designed for continuous </w:t>
      </w:r>
      <w:r w:rsidR="009D06D0">
        <w:t>reproduction</w:t>
      </w:r>
      <w:r w:rsidR="009D06D0">
        <w:t xml:space="preserve"> task to simulate the result of the </w:t>
      </w:r>
      <w:r w:rsidR="005D3453">
        <w:t>change-detection task.</w:t>
      </w:r>
    </w:p>
    <w:p w:rsidR="00BC0FE2" w:rsidRDefault="00BC0FE2" w:rsidP="000C29DC">
      <w:r>
        <w:t>There were some studies tried to adapt the models designed for the continuou</w:t>
      </w:r>
      <w:r w:rsidR="002E50A5">
        <w:t xml:space="preserve">s reproduction task. </w:t>
      </w:r>
      <w:proofErr w:type="spellStart"/>
      <w:r w:rsidR="008B085C">
        <w:t>Keshvari</w:t>
      </w:r>
      <w:proofErr w:type="spellEnd"/>
      <w:r w:rsidR="008B085C">
        <w:t xml:space="preserve"> et al (2013) adapted Slot-Averaging model and the Variable-Precision model to change-detection task with Bayesian inference rule. </w:t>
      </w:r>
      <w:bookmarkStart w:id="0" w:name="_GoBack"/>
      <w:bookmarkEnd w:id="0"/>
    </w:p>
    <w:p w:rsidR="00E81F0C" w:rsidRDefault="00600ADB" w:rsidP="00B90BC9">
      <w:pPr>
        <w:pStyle w:val="Heading1"/>
      </w:pPr>
      <w:r>
        <w:t>Experiment</w:t>
      </w:r>
      <w:r w:rsidR="008120EE">
        <w:t xml:space="preserve"> A and B</w:t>
      </w:r>
    </w:p>
    <w:p w:rsidR="00BA26D5" w:rsidRDefault="00160CEE" w:rsidP="00BA26D5">
      <w:r>
        <w:t>The goal of Experiment</w:t>
      </w:r>
      <w:r w:rsidR="00D7106D">
        <w:t xml:space="preserve"> A and B</w:t>
      </w:r>
      <w:r>
        <w:t xml:space="preserve"> </w:t>
      </w:r>
      <w:r w:rsidR="00DF5FA7">
        <w:t>was</w:t>
      </w:r>
      <w:r w:rsidR="00600ADB">
        <w:t xml:space="preserve"> to acquire</w:t>
      </w:r>
      <w:r w:rsidR="002A5D9F">
        <w:t xml:space="preserve"> the data for model comparison by using single-probe change-detection task.</w:t>
      </w:r>
      <w:r w:rsidR="00E5286F">
        <w:t xml:space="preserve"> Because the Inference rule assumed a particular</w:t>
      </w:r>
      <w:r w:rsidR="008C3901">
        <w:t xml:space="preserve"> probe scheme,</w:t>
      </w:r>
      <w:r w:rsidR="00E5286F">
        <w:t xml:space="preserve"> </w:t>
      </w:r>
      <w:r w:rsidR="008C3901">
        <w:t>w</w:t>
      </w:r>
      <w:r w:rsidR="00955E3B">
        <w:t>e tested two different</w:t>
      </w:r>
      <w:r w:rsidR="00600ADB">
        <w:t xml:space="preserve"> probe scheme</w:t>
      </w:r>
      <w:r w:rsidR="00955E3B">
        <w:t>s in the Experiment</w:t>
      </w:r>
      <w:r w:rsidR="00606401">
        <w:t xml:space="preserve"> A and B</w:t>
      </w:r>
      <w:r w:rsidR="00955E3B">
        <w:t>.</w:t>
      </w:r>
      <w:r w:rsidR="00CA0F19">
        <w:t xml:space="preserve"> </w:t>
      </w:r>
      <w:r w:rsidR="009B0723">
        <w:t>The probe selection scheme in Experiment A</w:t>
      </w:r>
      <w:r w:rsidR="00600ADB">
        <w:t xml:space="preserve"> follow</w:t>
      </w:r>
      <w:r w:rsidR="003C41C6">
        <w:t>ed</w:t>
      </w:r>
      <w:r w:rsidR="00600ADB">
        <w:t xml:space="preserve"> the assumption of the Inference rule, i.e., the probe color for </w:t>
      </w:r>
      <w:r w:rsidR="00600ADB" w:rsidRPr="0081416B">
        <w:rPr>
          <w:i/>
        </w:rPr>
        <w:t>no change</w:t>
      </w:r>
      <w:r w:rsidR="00600ADB">
        <w:t xml:space="preserve"> condition was identical to the target color, and the probe color for the </w:t>
      </w:r>
      <w:r w:rsidR="00600ADB" w:rsidRPr="006F7CB2">
        <w:rPr>
          <w:i/>
        </w:rPr>
        <w:t>change</w:t>
      </w:r>
      <w:r w:rsidR="00600ADB">
        <w:t xml:space="preserve"> condition was randomly choose from any color that is not the target color with equal probability. </w:t>
      </w:r>
      <w:r w:rsidR="00E96256">
        <w:t>The</w:t>
      </w:r>
      <w:r w:rsidR="0084002C">
        <w:t xml:space="preserve"> </w:t>
      </w:r>
      <w:r w:rsidR="00600ADB">
        <w:t>probe scheme</w:t>
      </w:r>
      <w:r w:rsidR="00E96256">
        <w:t xml:space="preserve"> of Experiment B</w:t>
      </w:r>
      <w:r w:rsidR="00600ADB">
        <w:t xml:space="preserve"> </w:t>
      </w:r>
      <w:r w:rsidR="00246E25">
        <w:t>follow</w:t>
      </w:r>
      <w:r w:rsidR="005A77EE">
        <w:t>ed</w:t>
      </w:r>
      <w:r w:rsidR="00246E25">
        <w:t xml:space="preserve"> the </w:t>
      </w:r>
      <w:r w:rsidR="00BB38B7">
        <w:t xml:space="preserve">traditional probe scheme for single-probe change-detection task. </w:t>
      </w:r>
      <w:r w:rsidR="004D00A2">
        <w:t xml:space="preserve">The </w:t>
      </w:r>
      <w:r w:rsidR="00787225">
        <w:t xml:space="preserve">probes from the </w:t>
      </w:r>
      <w:r w:rsidR="00787225" w:rsidRPr="000E3C52">
        <w:rPr>
          <w:i/>
        </w:rPr>
        <w:t>no change</w:t>
      </w:r>
      <w:r w:rsidR="00787225">
        <w:t xml:space="preserve"> condition are sampled around the target color, and the probes from the </w:t>
      </w:r>
      <w:r w:rsidR="00787225" w:rsidRPr="00131D54">
        <w:rPr>
          <w:i/>
        </w:rPr>
        <w:t>change</w:t>
      </w:r>
      <w:r w:rsidR="00787225">
        <w:t xml:space="preserve"> condition are either sampled from the non-target colors or from the colors what are not around target and non-targ</w:t>
      </w:r>
      <w:r w:rsidR="000471F4">
        <w:t>et colors.</w:t>
      </w:r>
    </w:p>
    <w:p w:rsidR="00DE0477" w:rsidRDefault="00CE13A0" w:rsidP="00CE13A0">
      <w:pPr>
        <w:pStyle w:val="Heading2"/>
      </w:pPr>
      <w:r>
        <w:lastRenderedPageBreak/>
        <w:t>Method</w:t>
      </w:r>
    </w:p>
    <w:p w:rsidR="00CE13A0" w:rsidRDefault="00CE13A0" w:rsidP="00CE13A0">
      <w:pPr>
        <w:pStyle w:val="Heading3"/>
      </w:pPr>
      <w:r>
        <w:t>Participants</w:t>
      </w:r>
    </w:p>
    <w:p w:rsidR="00B305B4" w:rsidRDefault="004A48A5" w:rsidP="00CE13A0">
      <w:r>
        <w:t xml:space="preserve">Experiment A and Experiment B both included twenty participants </w:t>
      </w:r>
      <w:r w:rsidR="00CE13A0">
        <w:t>recru</w:t>
      </w:r>
      <w:r>
        <w:t xml:space="preserve">ited from University of Zurich. </w:t>
      </w:r>
      <w:r w:rsidR="00CE13A0">
        <w:t xml:space="preserve">Participants had normal or corrected-to-normal vision and no colorblind. Participants were rewarded with course credits or 60 Swiss Francs after completing the </w:t>
      </w:r>
      <w:r w:rsidR="00C7564F">
        <w:t>Experiment A and 45 Swiss Francs after completing Experiment B</w:t>
      </w:r>
      <w:r w:rsidR="00CE13A0">
        <w:t>.</w:t>
      </w:r>
    </w:p>
    <w:p w:rsidR="00B305B4" w:rsidRDefault="00B305B4" w:rsidP="00B305B4">
      <w:pPr>
        <w:pStyle w:val="Heading3"/>
      </w:pPr>
      <w:r>
        <w:t>Material</w:t>
      </w:r>
    </w:p>
    <w:p w:rsidR="00CE13A0" w:rsidRDefault="00B305B4" w:rsidP="00B305B4">
      <w:r>
        <w:t xml:space="preserve">Color patches selected from a color wheel which was created in CIE L*a*b* color space with a radius of 60 and centered at luminance set to 70, </w:t>
      </w:r>
      <w:r w:rsidRPr="00B305B4">
        <w:rPr>
          <w:i/>
        </w:rPr>
        <w:t>a</w:t>
      </w:r>
      <w:r>
        <w:t xml:space="preserve"> set to 20, and </w:t>
      </w:r>
      <w:r w:rsidRPr="00B305B4">
        <w:rPr>
          <w:i/>
        </w:rPr>
        <w:t>b</w:t>
      </w:r>
      <w:r>
        <w:t xml:space="preserve"> set to 38.</w:t>
      </w:r>
      <w:r w:rsidR="00A70CB9">
        <w:t xml:space="preserve"> The minimum distance between selected colors is 1 degree.</w:t>
      </w:r>
      <w:r w:rsidR="00701459">
        <w:t xml:space="preserve"> The stimuli were displayed in RGB value with Gamma correction for </w:t>
      </w:r>
      <w:r w:rsidR="00701459" w:rsidRPr="00701459">
        <w:t>IEC 61966-2-1</w:t>
      </w:r>
      <w:r w:rsidR="00701459">
        <w:t xml:space="preserve"> standard.</w:t>
      </w:r>
    </w:p>
    <w:p w:rsidR="00BF21C5" w:rsidRDefault="00BF21C5" w:rsidP="00BF21C5">
      <w:pPr>
        <w:pStyle w:val="Heading3"/>
      </w:pPr>
      <w:r>
        <w:t>Procedure</w:t>
      </w:r>
    </w:p>
    <w:p w:rsidR="001B19E1" w:rsidRDefault="001B19E1" w:rsidP="00BF21C5">
      <w:r>
        <w:t>Experiment A consisted of four identical sessions, and Experiment B consisted of three identical sessions. All the sessions were conducted</w:t>
      </w:r>
      <w:r w:rsidR="009B4894">
        <w:t xml:space="preserve"> at different days, and each session took about one</w:t>
      </w:r>
      <w:r w:rsidR="001417DB">
        <w:t xml:space="preserve"> hour to complete.</w:t>
      </w:r>
      <w:r w:rsidR="00E33F49">
        <w:t xml:space="preserve"> Experiment A consists of xxx trials, and Experiment B consists of xxx trials. </w:t>
      </w:r>
      <w:r w:rsidR="005644DD">
        <w:t>The procedure in the trials are identical for both Experiment A and B.</w:t>
      </w:r>
    </w:p>
    <w:p w:rsidR="00BF21C5" w:rsidRDefault="009D2EDF" w:rsidP="00BF21C5">
      <w:r>
        <w:t>At</w:t>
      </w:r>
      <w:r w:rsidR="00D57C6F">
        <w:t xml:space="preserve"> the beginning of</w:t>
      </w:r>
      <w:r>
        <w:t xml:space="preserve"> each trial, several color patches were displayed on the screen</w:t>
      </w:r>
      <w:r w:rsidR="00124B82">
        <w:t xml:space="preserve"> for 500ms, which was followed by a blank screen for 500ms</w:t>
      </w:r>
      <w:r>
        <w:t>.</w:t>
      </w:r>
      <w:r w:rsidR="00387CF0">
        <w:t xml:space="preserve"> The number of color patches ranged from one to six.</w:t>
      </w:r>
      <w:r w:rsidR="00D57C6F">
        <w:t xml:space="preserve"> The locations of the color patches were randomly selected from</w:t>
      </w:r>
      <w:r w:rsidR="00727BFC">
        <w:t xml:space="preserve"> 13 possible locations on an invisible circle which ce</w:t>
      </w:r>
      <w:r w:rsidR="00630969">
        <w:t xml:space="preserve">ntered at the center of screen. </w:t>
      </w:r>
      <w:r w:rsidR="00AC361D">
        <w:t xml:space="preserve">After the blank screen, a probe was displayed on </w:t>
      </w:r>
      <w:r w:rsidR="00B037AF">
        <w:t xml:space="preserve">one of the stimuli locations, and empty frames were displayed on the rest of the stimuli locations. Participants were asked to judge if the probe is the same color as the </w:t>
      </w:r>
      <w:r w:rsidR="002326E0">
        <w:t xml:space="preserve">color patches presented </w:t>
      </w:r>
      <w:r w:rsidR="00B17382">
        <w:t xml:space="preserve">previously at the same location by pressing left mouse button for “same” </w:t>
      </w:r>
      <w:r w:rsidR="00B17382">
        <w:lastRenderedPageBreak/>
        <w:t xml:space="preserve">or right mouse button for “change”. </w:t>
      </w:r>
      <w:r w:rsidR="001A1192">
        <w:t xml:space="preserve">After participants made their response, a blank screen appeared for 500ms and was followed by the beginning of </w:t>
      </w:r>
      <w:r w:rsidR="00D1627E">
        <w:t>the next trial.</w:t>
      </w:r>
    </w:p>
    <w:p w:rsidR="00D1627E" w:rsidRDefault="0016283A" w:rsidP="00BF21C5">
      <w:r>
        <w:t xml:space="preserve">In Experiment A, the probe matched the target color in 50% of the trials. For the remaining 50% of the trial, the probe was selected randomly from </w:t>
      </w:r>
      <w:r w:rsidR="00FE4056">
        <w:t xml:space="preserve">any possible colors other than target color. </w:t>
      </w:r>
      <w:r w:rsidR="003817D6">
        <w:t xml:space="preserve">In Experiment B, </w:t>
      </w:r>
      <w:r w:rsidR="007C39EB">
        <w:t xml:space="preserve">the probe color was selected </w:t>
      </w:r>
      <w:r w:rsidR="00E750D6">
        <w:t xml:space="preserve">within a boundary </w:t>
      </w:r>
      <w:r w:rsidR="007C39EB">
        <w:t>around th</w:t>
      </w:r>
      <w:r w:rsidR="00130518">
        <w:t xml:space="preserve">e target color 50% of the trials. </w:t>
      </w:r>
      <w:r w:rsidR="00EE05D4">
        <w:t>In</w:t>
      </w:r>
      <w:r w:rsidR="00130518">
        <w:t xml:space="preserve"> 25% of the trials, the probe color was selected within a boundary around the non-target color</w:t>
      </w:r>
      <w:r w:rsidR="00D97DE1">
        <w:t>. F</w:t>
      </w:r>
      <w:r w:rsidR="00130518">
        <w:t xml:space="preserve">or the remainder of the trials, the </w:t>
      </w:r>
      <w:r w:rsidR="00F23A89">
        <w:t xml:space="preserve">probe color was selected from the colors not within the boundaries of the target color and non-target colors. </w:t>
      </w:r>
      <w:r w:rsidR="00DA2B9F">
        <w:t xml:space="preserve">The only exception was in set size 1, since there was no </w:t>
      </w:r>
      <w:r w:rsidR="00EE05D4">
        <w:t xml:space="preserve">non-target item, the probe was either selected within the boundary around the target color in 50% of the trials or any other possible colors for the remainder 50% of the trial. </w:t>
      </w:r>
      <w:r w:rsidR="00E03C4C">
        <w:t>The boundary for selecting the probe color around target and non-target colors varies accordin</w:t>
      </w:r>
      <w:r w:rsidR="00553BB5">
        <w:t xml:space="preserve">g to the set size of the trial, which was b1, b2, b3, b4, b5, </w:t>
      </w:r>
      <w:r w:rsidR="00632F9D">
        <w:t xml:space="preserve">and b6 for set size one to six, respectively. </w:t>
      </w:r>
      <w:r w:rsidR="006B4A31">
        <w:t xml:space="preserve">The boundary was based on the </w:t>
      </w:r>
      <w:r w:rsidR="00065B15">
        <w:t>response deviance observed from the continuous-reprod</w:t>
      </w:r>
      <w:r w:rsidR="00D36897">
        <w:t xml:space="preserve">uction task for other study (cite). </w:t>
      </w:r>
      <w:r w:rsidR="00ED1562">
        <w:t xml:space="preserve">The probe scheme for Experiment A and Experiment B are illustrated in Figure </w:t>
      </w:r>
      <w:r w:rsidR="00ED1562" w:rsidRPr="00626244">
        <w:rPr>
          <w:highlight w:val="yellow"/>
        </w:rPr>
        <w:t>1</w:t>
      </w:r>
      <w:r w:rsidR="00ED1562">
        <w:t xml:space="preserve">. </w:t>
      </w:r>
    </w:p>
    <w:p w:rsidR="00C04205" w:rsidRDefault="00C04205" w:rsidP="00C04205">
      <w:pPr>
        <w:pStyle w:val="Heading3"/>
      </w:pPr>
      <w:r>
        <w:t>Result</w:t>
      </w:r>
    </w:p>
    <w:p w:rsidR="00C04205" w:rsidRDefault="00343879" w:rsidP="00C04205">
      <w:r>
        <w:t xml:space="preserve">In order to bring the </w:t>
      </w:r>
      <w:r w:rsidR="00A31B3B">
        <w:t>result of</w:t>
      </w:r>
      <w:r>
        <w:t xml:space="preserve"> Experiment A in line with the result of Experiment B</w:t>
      </w:r>
      <w:r w:rsidR="00A31B3B">
        <w:t xml:space="preserve">, </w:t>
      </w:r>
      <w:r w:rsidR="00FA6868">
        <w:t xml:space="preserve">we relabeled the probes in Experiment A in the similar fashion as Experiment B. </w:t>
      </w:r>
      <w:r w:rsidR="00F35FFD">
        <w:t xml:space="preserve">The </w:t>
      </w:r>
      <w:r w:rsidR="00F35FFD" w:rsidRPr="0097473D">
        <w:rPr>
          <w:i/>
        </w:rPr>
        <w:t>same</w:t>
      </w:r>
      <w:r w:rsidR="00F35FFD">
        <w:t xml:space="preserve"> probes stayed the same. The </w:t>
      </w:r>
      <w:r w:rsidR="00F35FFD" w:rsidRPr="0097473D">
        <w:rPr>
          <w:i/>
        </w:rPr>
        <w:t>change</w:t>
      </w:r>
      <w:r w:rsidR="00F35FFD">
        <w:t xml:space="preserve"> probes were relabeled into </w:t>
      </w:r>
      <w:r w:rsidR="00F35FFD" w:rsidRPr="0097473D">
        <w:rPr>
          <w:i/>
        </w:rPr>
        <w:t>internal change</w:t>
      </w:r>
      <w:r w:rsidR="00F35FFD">
        <w:t xml:space="preserve"> and </w:t>
      </w:r>
      <w:r w:rsidR="00F35FFD" w:rsidRPr="0097473D">
        <w:rPr>
          <w:i/>
        </w:rPr>
        <w:t>external change</w:t>
      </w:r>
      <w:r w:rsidR="00F35FFD">
        <w:t xml:space="preserve">, where the former was the probe was within the boundary of the non-target color, and the later was the probe not within the boundary of the non-target color. The boundary for relabeling the change probes was the same as the boundary in Experiment A. </w:t>
      </w:r>
    </w:p>
    <w:p w:rsidR="005B368C" w:rsidRPr="00F70F83" w:rsidRDefault="0097473D" w:rsidP="005B368C">
      <w:pPr>
        <w:pStyle w:val="NoSpacing"/>
      </w:pPr>
      <w:r>
        <w:lastRenderedPageBreak/>
        <w:t xml:space="preserve">After relabeling the probes, </w:t>
      </w:r>
      <w:r w:rsidR="00971FB4">
        <w:t>the Bayes factor suggests there is no difference between Experiments (BF</w:t>
      </w:r>
      <w:r w:rsidR="00971FB4">
        <w:rPr>
          <w:vertAlign w:val="subscript"/>
        </w:rPr>
        <w:t>01</w:t>
      </w:r>
      <w:r w:rsidR="00971FB4">
        <w:t xml:space="preserve"> = 6.28). </w:t>
      </w:r>
      <w:r w:rsidR="00A80313">
        <w:t xml:space="preserve">Therefore, the following analysis will be conducted with both Experiment A and B collapse together. </w:t>
      </w:r>
      <w:r w:rsidR="005B368C">
        <w:t>The Bayes factor shown evidence in supporting both the effect of set size and probe type (BF</w:t>
      </w:r>
      <w:r w:rsidR="005B368C">
        <w:rPr>
          <w:vertAlign w:val="subscript"/>
        </w:rPr>
        <w:t>10</w:t>
      </w:r>
      <w:r w:rsidR="005B368C">
        <w:t xml:space="preserve"> = 7.79</w:t>
      </w:r>
      <w:r w:rsidR="005B368C" w:rsidRPr="005B368C">
        <w:t>e+41</w:t>
      </w:r>
      <w:r w:rsidR="005B368C">
        <w:t xml:space="preserve"> and </w:t>
      </w:r>
      <w:r w:rsidR="005B368C">
        <w:t>BF</w:t>
      </w:r>
      <w:r w:rsidR="005B368C">
        <w:rPr>
          <w:vertAlign w:val="subscript"/>
        </w:rPr>
        <w:t>10</w:t>
      </w:r>
      <w:r w:rsidR="005B368C">
        <w:t xml:space="preserve"> = </w:t>
      </w:r>
      <w:r w:rsidR="005B368C" w:rsidRPr="005B368C">
        <w:t>5.65e+18</w:t>
      </w:r>
      <w:r w:rsidR="005B368C">
        <w:t xml:space="preserve">, respectively). </w:t>
      </w:r>
      <w:r w:rsidR="00F70F83">
        <w:t>Evidence also supporte3d the interaction between set size and the probe type (BF</w:t>
      </w:r>
      <w:r w:rsidR="00F70F83">
        <w:rPr>
          <w:vertAlign w:val="subscript"/>
        </w:rPr>
        <w:t>10</w:t>
      </w:r>
      <w:r w:rsidR="00F70F83">
        <w:t xml:space="preserve"> = </w:t>
      </w:r>
      <w:r w:rsidR="00F70F83" w:rsidRPr="00F70F83">
        <w:t>2.</w:t>
      </w:r>
      <w:r w:rsidR="00F70F83">
        <w:t>20</w:t>
      </w:r>
      <w:r w:rsidR="00F70F83" w:rsidRPr="00F70F83">
        <w:t>e+54</w:t>
      </w:r>
      <w:r w:rsidR="00A80B19">
        <w:t>).</w:t>
      </w:r>
    </w:p>
    <w:p w:rsidR="00E11B08" w:rsidRPr="00BF21C5" w:rsidRDefault="00E11B08" w:rsidP="005B368C">
      <w:pPr>
        <w:pStyle w:val="Heading2"/>
      </w:pPr>
      <w:r>
        <w:t>Model Comparison</w:t>
      </w:r>
    </w:p>
    <w:p w:rsidR="00E11B08" w:rsidRDefault="00E11B08" w:rsidP="00E11B08">
      <w:r>
        <w:t xml:space="preserve">We fitted the Interference Model, Slot-averaging Model, and Variable Precision Model to the data with the </w:t>
      </w:r>
      <w:proofErr w:type="spellStart"/>
      <w:r>
        <w:t>Baysian</w:t>
      </w:r>
      <w:proofErr w:type="spellEnd"/>
      <w:r>
        <w:t xml:space="preserve"> Inference rule. The models were implemented in Python 3.6, and the parameters were estimated with evolution </w:t>
      </w:r>
      <w:proofErr w:type="spellStart"/>
      <w:r>
        <w:t>assimulating</w:t>
      </w:r>
      <w:proofErr w:type="spellEnd"/>
      <w:r>
        <w:t xml:space="preserve"> algorithm in </w:t>
      </w:r>
      <w:proofErr w:type="spellStart"/>
      <w:r>
        <w:t>SciPy</w:t>
      </w:r>
      <w:proofErr w:type="spellEnd"/>
      <w:r>
        <w:t xml:space="preserve"> (CITE). The goodness-of-fit of the model was calculated via -log-likelihood. To avoid local minimum, the fitting process was repeated 10 times with different starting values (automatically chosen by the evolution </w:t>
      </w:r>
      <w:proofErr w:type="spellStart"/>
      <w:r>
        <w:t>assimulating</w:t>
      </w:r>
      <w:proofErr w:type="spellEnd"/>
      <w:r>
        <w:t xml:space="preserve"> algorithm), and the best fitting result was reported. To balance the different number of parameters in the models, we used AIC and BIC to compare between models. </w:t>
      </w:r>
    </w:p>
    <w:p w:rsidR="00E11B08" w:rsidRDefault="00E11B08" w:rsidP="00E11B08">
      <w:pPr>
        <w:ind w:firstLine="0"/>
      </w:pPr>
      <w:r>
        <w:t xml:space="preserve">However, there are some rooms of interpretation in the </w:t>
      </w:r>
      <w:proofErr w:type="spellStart"/>
      <w:r>
        <w:t>basian</w:t>
      </w:r>
      <w:proofErr w:type="spellEnd"/>
      <w:r>
        <w:t xml:space="preserve"> inference rule (cite </w:t>
      </w:r>
      <w:proofErr w:type="spellStart"/>
      <w:r>
        <w:t>donkin</w:t>
      </w:r>
      <w:proofErr w:type="spellEnd"/>
      <w:r>
        <w:t xml:space="preserve"> 2016). In the IM, we were unsure what level of knowledge was involved in the Bayesian inference rule on two dimensions. The first dimension is whether the Bayesian Inference rule has the knowledge of the target is in the focus of attention or know. If the target is in the focus of attention, the target would have higher precision and resistance to non-target interference. Having the knowledge of the target item is in the focus of attention or not would affect the precision of recall and the probability of recalling the target in the decision rule. The second dimension is whether the Bayesian Inference rule has the knowledge of the probability of recalling the target in the current trial or simply the mean probability of recalling the target at the </w:t>
      </w:r>
      <w:r>
        <w:lastRenderedPageBreak/>
        <w:t>current set size. While it is possible that participants were able to correctly evaluate the probability of recalling the target from trial to trial, it is also likely possible that participants only had a grasp of the average probability but not down to trial by trial variance. We tested four versions Bayesian inference rule generated by the cross product of the two dimensions. The one involved the knowledge of whether the current target is in the focus of attention or not and only has the grasp of the average probability of recalling the target across different set sizes, and the following report was based on said version.</w:t>
      </w:r>
    </w:p>
    <w:p w:rsidR="00E11B08" w:rsidRDefault="00E11B08" w:rsidP="00E11B08">
      <w:r>
        <w:t xml:space="preserve">For the Slot-Averaging model, we tested two </w:t>
      </w:r>
      <w:proofErr w:type="spellStart"/>
      <w:r>
        <w:t>Baysian</w:t>
      </w:r>
      <w:proofErr w:type="spellEnd"/>
      <w:r>
        <w:t xml:space="preserve"> inference rule with different level of knowledge. The first inference rule had the knowledge of the current target is in the memory or not. If the target is in the memory, the recalled color always come from the target color, i.e., P_s=1. If the target is not in the memory, however, the inference rule can only guess with 0.5 probability of change response. The second inference rule assumed that the knowledge of whether the target is in the memory or not is not accessible for the inference rule, but only the general probability of recalling the target is available. The fitting result shown that the second inference rule performed way better than the first one, as shown in Figure x. Therefore, for the following comparison, we used the inference rule which doesn’t have the knowledge of whether the target item is remembered or not.</w:t>
      </w:r>
    </w:p>
    <w:p w:rsidR="00E11B08" w:rsidRDefault="00E11B08" w:rsidP="00E11B08">
      <w:r>
        <w:t xml:space="preserve">The model fittings are shown in Figure </w:t>
      </w:r>
      <w:proofErr w:type="gramStart"/>
      <w:r>
        <w:t>x.</w:t>
      </w:r>
      <w:proofErr w:type="gramEnd"/>
      <w:r>
        <w:t xml:space="preserve"> Overall, all the models were able to fit the similarity gradient effect and the set-size effect for the same probes. However, only the IM was able to predict the worse performance of the internal change probes comparing to the external change probe. The goodness-of-fit shown that IM is the best fitting model out of the three. On average, the IM won on the SA and the VP over xx and xx on AIC and xx and xx on BIC per participants, see Table x for the summary of the goodness of fits. The SA and the VP fitted the </w:t>
      </w:r>
      <w:r>
        <w:lastRenderedPageBreak/>
        <w:t xml:space="preserve">data poorly mostly due to failed to fit the worse performance of the internal change probes comparing to the performance of the external change probes, and the fitting algorithm had to compromise between the performance of the internal change probes and external change probes. </w:t>
      </w:r>
    </w:p>
    <w:p w:rsidR="00E11B08" w:rsidRDefault="00E11B08" w:rsidP="00E11B08">
      <w:r>
        <w:t xml:space="preserve">The failure of predicting the worse performance of the internal change probe is due to the lack of ability to recall around the non-target location. For both the SA and the VP, the non-targets were ignored while recalling the target. Hence, the internal change probes were treated in the same way as external change probes, which results in the same prediction for both internal and external change probes. The IM, however, assumed that non-targets caused interference for recalling the target (from both </w:t>
      </w:r>
      <w:proofErr w:type="gramStart"/>
      <w:r>
        <w:t>activation</w:t>
      </w:r>
      <w:proofErr w:type="gramEnd"/>
      <w:r>
        <w:t xml:space="preserve"> A and activation C). Some recall responses were centered around the non-target colors, which caused the worse performance of the internal change probes comparing to the external change probes. </w:t>
      </w:r>
    </w:p>
    <w:p w:rsidR="00E11B08" w:rsidRDefault="00E11B08" w:rsidP="00BC6ABC">
      <w:pPr>
        <w:ind w:firstLine="0"/>
      </w:pPr>
      <w:r>
        <w:t xml:space="preserve">To compensate the lack of ability to predict the non-target responses, we also fitted the variants of the SA and the VP which were able to predict the non-target response, namely: SA-Swap and VP-Binding. The SA-Swap assumes that the swap error occurs between remembered items, and the probability of making the swap error increases linearly with set sizes. VP-Binding assumed that the color-location binding information also remembered during the encoding and recognition process, and the location is used to retrieve the bound color. Please refer to </w:t>
      </w:r>
      <w:proofErr w:type="spellStart"/>
      <w:r>
        <w:t>Oberauer</w:t>
      </w:r>
      <w:proofErr w:type="spellEnd"/>
      <w:r>
        <w:t xml:space="preserve"> &amp; Lin 2017 for more detail about the SA-Swap and VP-binding model. </w:t>
      </w:r>
    </w:p>
    <w:p w:rsidR="00A70CB9" w:rsidRDefault="00E11B08" w:rsidP="00BC6ABC">
      <w:pPr>
        <w:ind w:firstLine="0"/>
      </w:pPr>
      <w:r>
        <w:t>Both SA-Swap and VP-binding were able to capture the general trend in the data, including the worse performance of the internal change probes. However, both AIC and BIC indicated that SA-Swap and VP-bindin</w:t>
      </w:r>
      <w:r w:rsidR="00BC6ABC">
        <w:t xml:space="preserve">g are inferior in compare to IM, as shown in Figure x. </w:t>
      </w:r>
    </w:p>
    <w:p w:rsidR="00D4589A" w:rsidRDefault="00D4589A" w:rsidP="00D4589A">
      <w:pPr>
        <w:pStyle w:val="Heading2"/>
      </w:pPr>
      <w:r>
        <w:t>Conclusion and General Discussion</w:t>
      </w:r>
    </w:p>
    <w:p w:rsidR="007E7CD1" w:rsidRDefault="00F83BC7" w:rsidP="007E7CD1">
      <w:r>
        <w:t>Generic conclusion</w:t>
      </w:r>
    </w:p>
    <w:p w:rsidR="00C31F6B" w:rsidRDefault="00C31F6B" w:rsidP="007E7CD1">
      <w:r>
        <w:lastRenderedPageBreak/>
        <w:t xml:space="preserve">In this study, we tested the </w:t>
      </w:r>
    </w:p>
    <w:p w:rsidR="00E7186C" w:rsidRDefault="000234AE" w:rsidP="00E7186C">
      <w:pPr>
        <w:ind w:firstLine="0"/>
      </w:pPr>
      <w:r>
        <w:t>Unlike in the continuous reproduction task whether the existence of the non-target response is ambiguous</w:t>
      </w:r>
      <w:r w:rsidR="0063706D">
        <w:t xml:space="preserve"> (cite)</w:t>
      </w:r>
      <w:r>
        <w:t xml:space="preserve">, </w:t>
      </w:r>
      <w:r w:rsidR="001E4030">
        <w:t>the non-target response is reliably obs</w:t>
      </w:r>
      <w:r w:rsidR="00980E4A">
        <w:t>erved in change-detection task</w:t>
      </w:r>
      <w:r w:rsidR="004376B5">
        <w:t xml:space="preserve"> (cites)</w:t>
      </w:r>
      <w:r w:rsidR="00980E4A">
        <w:t>. The similar effect was also observed in verbal materials, namely the intrusion cost in th</w:t>
      </w:r>
      <w:r w:rsidR="00336876">
        <w:t>e local-recognition task. More importantly, unlike in the continuous reproduction task where the non-target response can be explained as that participants failed to remember the target color and recalled the non-target color as one possible guessing response</w:t>
      </w:r>
      <w:r w:rsidR="00635633">
        <w:t>, t</w:t>
      </w:r>
      <w:r w:rsidR="00336876">
        <w:t xml:space="preserve">he non-target response in the change-detection task </w:t>
      </w:r>
      <w:proofErr w:type="spellStart"/>
      <w:r w:rsidR="00336876">
        <w:t>can not</w:t>
      </w:r>
      <w:proofErr w:type="spellEnd"/>
      <w:r w:rsidR="00336876">
        <w:t xml:space="preserve"> be explained </w:t>
      </w:r>
      <w:r w:rsidR="00635633">
        <w:t xml:space="preserve">via guessing. </w:t>
      </w:r>
      <w:r w:rsidR="003135DD">
        <w:t xml:space="preserve">If participant did not remember the target color but remembered the non-target color, and the non-target color shown up as a probe. </w:t>
      </w:r>
      <w:r w:rsidR="00765B9F">
        <w:t>The participant should reject the probe since the participant did remember where the non-target com</w:t>
      </w:r>
      <w:r w:rsidR="0038491C">
        <w:t>es from, and we should</w:t>
      </w:r>
      <w:r w:rsidR="00527791">
        <w:t xml:space="preserve"> observe the intrusion benefit.</w:t>
      </w:r>
      <w:r w:rsidR="00E37507">
        <w:t xml:space="preserve"> The non-target response can only be explained by either losing the location information or a swap error between the non-target and the target. </w:t>
      </w:r>
    </w:p>
    <w:p w:rsidR="00F83BC7" w:rsidRDefault="00DF37B4" w:rsidP="002C367F">
      <w:pPr>
        <w:ind w:firstLine="0"/>
      </w:pPr>
      <w:r>
        <w:t xml:space="preserve">In the presented study, the slot averaging model </w:t>
      </w:r>
      <w:r w:rsidR="006A1C2F">
        <w:t>failed to simulate the intrusion cost without including the swap error. Also, the probability of the swap error occurs has</w:t>
      </w:r>
      <w:r w:rsidR="00A94188">
        <w:t xml:space="preserve"> to increase with set sizes</w:t>
      </w:r>
      <w:r w:rsidR="00113D48">
        <w:t xml:space="preserve"> in order to simulate the observed intrusion cost</w:t>
      </w:r>
      <w:r w:rsidR="00A94188">
        <w:t xml:space="preserve">. </w:t>
      </w:r>
      <w:r w:rsidR="00B81B75">
        <w:t xml:space="preserve">Donkin (2014) shown that the </w:t>
      </w:r>
      <w:r w:rsidR="009F6350">
        <w:t>slot</w:t>
      </w:r>
      <w:r w:rsidR="00B81B75">
        <w:t xml:space="preserve"> model with constant swap error would predict the de</w:t>
      </w:r>
      <w:r w:rsidR="0026052D">
        <w:t>creasing of the intrusion cost, which contradict</w:t>
      </w:r>
      <w:r w:rsidR="009F6350">
        <w:t>ed</w:t>
      </w:r>
      <w:r w:rsidR="0026052D">
        <w:t xml:space="preserve"> to the finding in Donkin (2014) and in present study. </w:t>
      </w:r>
      <w:r w:rsidR="00A42568">
        <w:t xml:space="preserve">However, with the assumption that the probability of swap error increases with set sizes, the SA model is able to simulate </w:t>
      </w:r>
      <w:r w:rsidR="00FC6DFD">
        <w:t xml:space="preserve">the intrusion cost we observed, although it is difficult to explain why the swap error would increase with set sizes, especially when the set size exceeds the capacity limit. </w:t>
      </w:r>
    </w:p>
    <w:p w:rsidR="00132864" w:rsidRDefault="00795256" w:rsidP="00686C7D">
      <w:pPr>
        <w:ind w:firstLine="0"/>
      </w:pPr>
      <w:r>
        <w:t xml:space="preserve">The Variable Precision model also </w:t>
      </w:r>
      <w:proofErr w:type="spellStart"/>
      <w:r>
        <w:t>can not</w:t>
      </w:r>
      <w:proofErr w:type="spellEnd"/>
      <w:r>
        <w:t xml:space="preserve"> simulate the intrusion cost without implementing the non-tar</w:t>
      </w:r>
      <w:r w:rsidR="00367E1B">
        <w:t xml:space="preserve">get response. Also, similar to the SA-swap where the probability of swap error increases </w:t>
      </w:r>
      <w:r w:rsidR="00367E1B">
        <w:lastRenderedPageBreak/>
        <w:t xml:space="preserve">with set sizes, the VP-binding also assumes that the probability of making the non-target response increases with set sizes. </w:t>
      </w:r>
      <w:r w:rsidR="00822971">
        <w:t xml:space="preserve">Every non-target item has equal probability of being recalled instead of the target because the </w:t>
      </w:r>
      <w:r w:rsidR="00DF7E94">
        <w:t>expected value of the spatial distance between the target and non-target item is con</w:t>
      </w:r>
      <w:r w:rsidR="0024132A">
        <w:t xml:space="preserve">stant in our experiment design. </w:t>
      </w:r>
    </w:p>
    <w:p w:rsidR="00132864" w:rsidRDefault="00614BFA" w:rsidP="007E7CD1">
      <w:r>
        <w:t>Bayesian inference rule with different level of knowledge.</w:t>
      </w:r>
    </w:p>
    <w:p w:rsidR="00457313" w:rsidRDefault="00457313" w:rsidP="00457313">
      <w:pPr>
        <w:ind w:left="720"/>
      </w:pPr>
      <w:r>
        <w:t>Mention Donkin’s study, and the failure of SA model</w:t>
      </w:r>
    </w:p>
    <w:p w:rsidR="00146404" w:rsidRDefault="00146404" w:rsidP="00457313">
      <w:pPr>
        <w:ind w:left="720"/>
      </w:pPr>
      <w:r>
        <w:t>IM is less affected.</w:t>
      </w:r>
    </w:p>
    <w:p w:rsidR="001717B5" w:rsidRPr="007E7CD1" w:rsidRDefault="00134374" w:rsidP="001717B5">
      <w:r>
        <w:tab/>
      </w:r>
    </w:p>
    <w:sdt>
      <w:sdtPr>
        <w:rPr>
          <w:rFonts w:asciiTheme="minorHAnsi" w:eastAsiaTheme="minorEastAsia" w:hAnsiTheme="minorHAnsi" w:cstheme="minorBidi"/>
        </w:rPr>
        <w:id w:val="62297111"/>
        <w:docPartObj>
          <w:docPartGallery w:val="Bibliographies"/>
          <w:docPartUnique/>
        </w:docPartObj>
      </w:sdtPr>
      <w:sdtEndPr/>
      <w:sdtContent>
        <w:p w:rsidR="00E81978" w:rsidRDefault="005D3A03">
          <w:pPr>
            <w:pStyle w:val="SectionTitle"/>
          </w:pPr>
          <w:r>
            <w:t>References</w:t>
          </w:r>
        </w:p>
        <w:p w:rsidR="00C31D30" w:rsidRDefault="00C31D30" w:rsidP="00C31D30">
          <w:pPr>
            <w:pStyle w:val="Bibliography"/>
            <w:rPr>
              <w:noProof/>
            </w:rPr>
          </w:pPr>
          <w:r>
            <w:fldChar w:fldCharType="begin"/>
          </w:r>
          <w:r>
            <w:instrText xml:space="preserve"> BIBLIOGRAPHY </w:instrText>
          </w:r>
          <w:r>
            <w:fldChar w:fldCharType="separate"/>
          </w:r>
          <w:r>
            <w:rPr>
              <w:noProof/>
            </w:rPr>
            <w:t xml:space="preserve">Last Name, F. M. (Year). Article Title. </w:t>
          </w:r>
          <w:r>
            <w:rPr>
              <w:i/>
              <w:iCs/>
              <w:noProof/>
            </w:rPr>
            <w:t>Journal Title</w:t>
          </w:r>
          <w:r>
            <w:rPr>
              <w:noProof/>
            </w:rPr>
            <w:t>, Pages From - To.</w:t>
          </w:r>
        </w:p>
        <w:p w:rsidR="00E81978" w:rsidRDefault="00C31D30" w:rsidP="00C31D30">
          <w:pPr>
            <w:pStyle w:val="Bibliography"/>
            <w:rPr>
              <w:noProof/>
            </w:rPr>
          </w:pPr>
          <w:r>
            <w:rPr>
              <w:noProof/>
            </w:rPr>
            <w:t xml:space="preserve">Last Name, F. M. (Year). </w:t>
          </w:r>
          <w:r>
            <w:rPr>
              <w:i/>
              <w:iCs/>
              <w:noProof/>
            </w:rPr>
            <w:t>Book Title.</w:t>
          </w:r>
          <w:r>
            <w:rPr>
              <w:noProof/>
            </w:rPr>
            <w:t xml:space="preserve"> City Name: Publisher Name.</w:t>
          </w:r>
          <w:r>
            <w:rPr>
              <w:b/>
              <w:bCs/>
              <w:noProof/>
            </w:rPr>
            <w:fldChar w:fldCharType="end"/>
          </w:r>
        </w:p>
      </w:sdtContent>
    </w:sdt>
    <w:sdt>
      <w:sdtPr>
        <w:alias w:val="Footnotes title:"/>
        <w:tag w:val="Footnotes title:"/>
        <w:id w:val="-1680037918"/>
        <w:placeholder>
          <w:docPart w:val="884CC8159DAD454C927EB793AA7757E8"/>
        </w:placeholder>
        <w:temporary/>
        <w:showingPlcHdr/>
        <w15:appearance w15:val="hidden"/>
      </w:sdtPr>
      <w:sdtEndPr/>
      <w:sdtContent>
        <w:p w:rsidR="00E81978" w:rsidRDefault="005D3A03">
          <w:pPr>
            <w:pStyle w:val="SectionTitle"/>
          </w:pPr>
          <w:r>
            <w:t>Footnotes</w:t>
          </w:r>
        </w:p>
      </w:sdtContent>
    </w:sdt>
    <w:p w:rsidR="00E81978" w:rsidRDefault="005D3A03">
      <w:r>
        <w:rPr>
          <w:rStyle w:val="FootnoteReference"/>
        </w:rPr>
        <w:t>1</w:t>
      </w:r>
      <w:sdt>
        <w:sdtPr>
          <w:alias w:val="Footnotes text:"/>
          <w:tag w:val="Footnotes text:"/>
          <w:id w:val="1069077422"/>
          <w:placeholder>
            <w:docPart w:val="F73E2C0447F0413DA8B93886564D0FFA"/>
          </w:placeholder>
          <w:temporary/>
          <w:showingPlcHdr/>
          <w15:appearance w15:val="hidden"/>
          <w:text/>
        </w:sdtPr>
        <w:sdtEndPr>
          <w:rPr>
            <w:rStyle w:val="FootnoteReference"/>
            <w:vertAlign w:val="superscript"/>
          </w:rPr>
        </w:sdtEndPr>
        <w:sdtContent>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sdtContent>
      </w:sdt>
    </w:p>
    <w:p w:rsidR="00E81978" w:rsidRDefault="005D3A03">
      <w:pPr>
        <w:pStyle w:val="SectionTitle"/>
      </w:pPr>
      <w:r>
        <w:lastRenderedPageBreak/>
        <w:t>Tables</w:t>
      </w:r>
    </w:p>
    <w:p w:rsidR="00E81978" w:rsidRDefault="005D3A03">
      <w:pPr>
        <w:pStyle w:val="NoSpacing"/>
      </w:pPr>
      <w:r>
        <w:t>Table 1</w:t>
      </w:r>
    </w:p>
    <w:sdt>
      <w:sdtPr>
        <w:alias w:val="Table title:"/>
        <w:tag w:val="Table title:"/>
        <w:id w:val="1042324137"/>
        <w:placeholder>
          <w:docPart w:val="114478F7CAC044009FD3F9AC74492EC7"/>
        </w:placeholder>
        <w:temporary/>
        <w:showingPlcHdr/>
        <w15:appearance w15:val="hidden"/>
        <w:text/>
      </w:sdtPr>
      <w:sdtEndPr/>
      <w:sdtContent>
        <w:p w:rsidR="00E81978" w:rsidRPr="00C0601E" w:rsidRDefault="005D3A03" w:rsidP="00C0601E">
          <w:pPr>
            <w:pStyle w:val="NoSpacing"/>
            <w:rPr>
              <w:rStyle w:val="Emphasis"/>
              <w:i w:val="0"/>
              <w:iCs w:val="0"/>
            </w:rPr>
          </w:pPr>
          <w:r w:rsidRPr="00C0601E">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E6004D" w:rsidRPr="00BF4184" w:rsidTr="00BF4184">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placeholder>
              <w:docPart w:val="5BC3C7B9C3D349E8AFB6558FE0F2006B"/>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2:"/>
            <w:tag w:val="Column Head 2:"/>
            <w:id w:val="-477000835"/>
            <w:placeholder>
              <w:docPart w:val="2072F130376F4A59BD11801988F9B414"/>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3:"/>
            <w:tag w:val="Column Head 3:"/>
            <w:id w:val="1425763633"/>
            <w:placeholder>
              <w:docPart w:val="1D8BA1E098644060A073E0371C313482"/>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4:"/>
            <w:tag w:val="Column Head 4:"/>
            <w:id w:val="-1292590422"/>
            <w:placeholder>
              <w:docPart w:val="0728D0790348466D9270161A959ABE50"/>
            </w:placeholder>
            <w:temporary/>
            <w:showingPlcHdr/>
            <w15:appearance w15:val="hidden"/>
          </w:sdtPr>
          <w:sdtEndPr/>
          <w:sdtContent>
            <w:tc>
              <w:tcPr>
                <w:tcW w:w="1872" w:type="dxa"/>
              </w:tcPr>
              <w:p w:rsidR="00E6004D" w:rsidRPr="00BF4184" w:rsidRDefault="00E6004D" w:rsidP="00BF4184">
                <w:r w:rsidRPr="00BF4184">
                  <w:t>Column Head</w:t>
                </w:r>
              </w:p>
            </w:tc>
          </w:sdtContent>
        </w:sdt>
        <w:sdt>
          <w:sdtPr>
            <w:alias w:val="Column Head 5:"/>
            <w:tag w:val="Column Head 5:"/>
            <w:id w:val="-531649396"/>
            <w:placeholder>
              <w:docPart w:val="90BA656E6CB74DC38D48CDD4BEBDEE21"/>
            </w:placeholder>
            <w:temporary/>
            <w:showingPlcHdr/>
            <w15:appearance w15:val="hidden"/>
          </w:sdtPr>
          <w:sdtEndPr/>
          <w:sdtContent>
            <w:tc>
              <w:tcPr>
                <w:tcW w:w="1872" w:type="dxa"/>
              </w:tcPr>
              <w:p w:rsidR="00E6004D" w:rsidRPr="00BF4184" w:rsidRDefault="00E6004D" w:rsidP="00BF4184">
                <w:r w:rsidRPr="00BF4184">
                  <w:t>Column Head</w:t>
                </w:r>
              </w:p>
            </w:tc>
          </w:sdtContent>
        </w:sdt>
      </w:tr>
      <w:tr w:rsidR="00E6004D" w:rsidRPr="00BF4184" w:rsidTr="00BF4184">
        <w:sdt>
          <w:sdtPr>
            <w:alias w:val="Row Head:"/>
            <w:tag w:val="Row Head:"/>
            <w:id w:val="-2069871036"/>
            <w:placeholder>
              <w:docPart w:val="7DDF06A13145419F9A1073B36F1C02A0"/>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626080037"/>
            <w:placeholder>
              <w:docPart w:val="453D40163B764CAB8FB2B4186C302D3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326245292"/>
            <w:placeholder>
              <w:docPart w:val="510944E05D524F2C9DBB0EC362BDCF66"/>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701724"/>
            <w:placeholder>
              <w:docPart w:val="037DF39D741C48AB94E2A1118DFC8500"/>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07620690"/>
            <w:placeholder>
              <w:docPart w:val="8DD6CF9E1FA64E149882096171D3A2ED"/>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631786698"/>
            <w:placeholder>
              <w:docPart w:val="946B6ED8F5924B23869C9FC3EDD001AB"/>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3589260"/>
            <w:placeholder>
              <w:docPart w:val="C11F851531284477BC7732E638FA81F3"/>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982615618"/>
            <w:placeholder>
              <w:docPart w:val="70C54124F007402AA7A7F40E43D33BB1"/>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459300509"/>
            <w:placeholder>
              <w:docPart w:val="73C65A34071B435F914056248CC94A5D"/>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069851301"/>
            <w:placeholder>
              <w:docPart w:val="1141F7D1A546425DA667567B1345B894"/>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2007858907"/>
            <w:placeholder>
              <w:docPart w:val="4DD8ADA21CDA4A3F87A7F7DC22EB2C68"/>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3091368"/>
            <w:placeholder>
              <w:docPart w:val="91F521E546FF4E128E47DFA7C2225BD3"/>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961350932"/>
            <w:placeholder>
              <w:docPart w:val="6EA012AB991C443DBA34052665568230"/>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2023539032"/>
            <w:placeholder>
              <w:docPart w:val="DA1E404204A14239A50199CED79B7D12"/>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358728049"/>
            <w:placeholder>
              <w:docPart w:val="42C5B3DE9EFA44EDAC0198538F94F1FA"/>
            </w:placeholder>
            <w:temporary/>
            <w:showingPlcHdr/>
            <w15:appearance w15:val="hidden"/>
          </w:sdtPr>
          <w:sdtEndPr/>
          <w:sdtContent>
            <w:tc>
              <w:tcPr>
                <w:tcW w:w="1872" w:type="dxa"/>
              </w:tcPr>
              <w:p w:rsidR="00E6004D" w:rsidRPr="00BF4184" w:rsidRDefault="00E6004D" w:rsidP="00BF4184">
                <w:r w:rsidRPr="00BF4184">
                  <w:t>789</w:t>
                </w:r>
              </w:p>
            </w:tc>
          </w:sdtContent>
        </w:sdt>
      </w:tr>
      <w:tr w:rsidR="00E6004D" w:rsidRPr="00BF4184" w:rsidTr="00BF4184">
        <w:sdt>
          <w:sdtPr>
            <w:alias w:val="Row Head:"/>
            <w:tag w:val="Row Head:"/>
            <w:id w:val="-1816319134"/>
            <w:placeholder>
              <w:docPart w:val="38C41B8347494C518CA1A54BA2D79D9D"/>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126006529"/>
            <w:placeholder>
              <w:docPart w:val="BA72C1B225CF49A8909603DBB5AB0048"/>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1664535047"/>
            <w:placeholder>
              <w:docPart w:val="B9BF6E6450D94C61962BCC984C836D21"/>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93413143"/>
            <w:placeholder>
              <w:docPart w:val="564DE9B2B3E44B738E7E19EC4458468A"/>
            </w:placeholder>
            <w:temporary/>
            <w:showingPlcHdr/>
            <w15:appearance w15:val="hidden"/>
          </w:sdtPr>
          <w:sdtEndPr/>
          <w:sdtContent>
            <w:tc>
              <w:tcPr>
                <w:tcW w:w="1872" w:type="dxa"/>
              </w:tcPr>
              <w:p w:rsidR="00E6004D" w:rsidRPr="00BF4184" w:rsidRDefault="00E6004D" w:rsidP="00BF4184">
                <w:r w:rsidRPr="00BF4184">
                  <w:t>123</w:t>
                </w:r>
              </w:p>
            </w:tc>
          </w:sdtContent>
        </w:sdt>
        <w:sdt>
          <w:sdtPr>
            <w:alias w:val="Table data:"/>
            <w:tag w:val="Table data:"/>
            <w:id w:val="-705955148"/>
            <w:placeholder>
              <w:docPart w:val="7AA2C53CA3D54F41A8095A2F0121609E"/>
            </w:placeholder>
            <w:temporary/>
            <w:showingPlcHdr/>
            <w15:appearance w15:val="hidden"/>
          </w:sdtPr>
          <w:sdtEndPr/>
          <w:sdtContent>
            <w:tc>
              <w:tcPr>
                <w:tcW w:w="1872" w:type="dxa"/>
              </w:tcPr>
              <w:p w:rsidR="00E6004D" w:rsidRPr="00BF4184" w:rsidRDefault="00E6004D" w:rsidP="00BF4184">
                <w:r w:rsidRPr="00BF4184">
                  <w:t>123</w:t>
                </w:r>
              </w:p>
            </w:tc>
          </w:sdtContent>
        </w:sdt>
      </w:tr>
      <w:tr w:rsidR="00E6004D" w:rsidRPr="00BF4184" w:rsidTr="00BF4184">
        <w:sdt>
          <w:sdtPr>
            <w:alias w:val="Row Head:"/>
            <w:tag w:val="Row Head:"/>
            <w:id w:val="1343273948"/>
            <w:placeholder>
              <w:docPart w:val="5DE264BAA6A946B4BFF408B5E3AC488A"/>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340502274"/>
            <w:placeholder>
              <w:docPart w:val="705216AC8CDD4F0A98E18CD540CC414E"/>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123895777"/>
            <w:placeholder>
              <w:docPart w:val="D27B7106D8AA4AEE9F26BEDDED45783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354022435"/>
            <w:placeholder>
              <w:docPart w:val="689A2D631E564023ACDF41F7172A92B7"/>
            </w:placeholder>
            <w:temporary/>
            <w:showingPlcHdr/>
            <w15:appearance w15:val="hidden"/>
          </w:sdtPr>
          <w:sdtEndPr/>
          <w:sdtContent>
            <w:tc>
              <w:tcPr>
                <w:tcW w:w="1872" w:type="dxa"/>
              </w:tcPr>
              <w:p w:rsidR="00E6004D" w:rsidRPr="00BF4184" w:rsidRDefault="00E6004D" w:rsidP="00BF4184">
                <w:r w:rsidRPr="00BF4184">
                  <w:t>456</w:t>
                </w:r>
              </w:p>
            </w:tc>
          </w:sdtContent>
        </w:sdt>
        <w:sdt>
          <w:sdtPr>
            <w:alias w:val="Table data:"/>
            <w:tag w:val="Table data:"/>
            <w:id w:val="1583876576"/>
            <w:placeholder>
              <w:docPart w:val="E6B4DB3C656C4769AF119AFBE95C5B7B"/>
            </w:placeholder>
            <w:temporary/>
            <w:showingPlcHdr/>
            <w15:appearance w15:val="hidden"/>
          </w:sdtPr>
          <w:sdtEndPr/>
          <w:sdtContent>
            <w:tc>
              <w:tcPr>
                <w:tcW w:w="1872" w:type="dxa"/>
              </w:tcPr>
              <w:p w:rsidR="00E6004D" w:rsidRPr="00BF4184" w:rsidRDefault="00E6004D" w:rsidP="00BF4184">
                <w:r w:rsidRPr="00BF4184">
                  <w:t>456</w:t>
                </w:r>
              </w:p>
            </w:tc>
          </w:sdtContent>
        </w:sdt>
      </w:tr>
      <w:tr w:rsidR="00E6004D" w:rsidRPr="00BF4184" w:rsidTr="00BF4184">
        <w:sdt>
          <w:sdtPr>
            <w:alias w:val="Row Head:"/>
            <w:tag w:val="Row Head:"/>
            <w:id w:val="-1439600689"/>
            <w:placeholder>
              <w:docPart w:val="357983AF09554C828E8E476EC2324F87"/>
            </w:placeholder>
            <w:temporary/>
            <w:showingPlcHdr/>
            <w15:appearance w15:val="hidden"/>
          </w:sdtPr>
          <w:sdtEndPr/>
          <w:sdtContent>
            <w:tc>
              <w:tcPr>
                <w:tcW w:w="1872" w:type="dxa"/>
              </w:tcPr>
              <w:p w:rsidR="00E6004D" w:rsidRPr="00BF4184" w:rsidRDefault="00E6004D" w:rsidP="00BF4184">
                <w:r w:rsidRPr="00BF4184">
                  <w:t>Row Head</w:t>
                </w:r>
              </w:p>
            </w:tc>
          </w:sdtContent>
        </w:sdt>
        <w:sdt>
          <w:sdtPr>
            <w:alias w:val="Table data:"/>
            <w:tag w:val="Table data:"/>
            <w:id w:val="-1490947208"/>
            <w:placeholder>
              <w:docPart w:val="454ABB930F8848F6A688AE29099254CB"/>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470683202"/>
            <w:placeholder>
              <w:docPart w:val="47012F38E9EA4871B7AA6C5E41B81B46"/>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1440877877"/>
            <w:placeholder>
              <w:docPart w:val="A55B02C916A94AB7A945553E3AA05D94"/>
            </w:placeholder>
            <w:temporary/>
            <w:showingPlcHdr/>
            <w15:appearance w15:val="hidden"/>
          </w:sdtPr>
          <w:sdtEndPr/>
          <w:sdtContent>
            <w:tc>
              <w:tcPr>
                <w:tcW w:w="1872" w:type="dxa"/>
              </w:tcPr>
              <w:p w:rsidR="00E6004D" w:rsidRPr="00BF4184" w:rsidRDefault="00E6004D" w:rsidP="00BF4184">
                <w:r w:rsidRPr="00BF4184">
                  <w:t>789</w:t>
                </w:r>
              </w:p>
            </w:tc>
          </w:sdtContent>
        </w:sdt>
        <w:sdt>
          <w:sdtPr>
            <w:alias w:val="Table data:"/>
            <w:tag w:val="Table data:"/>
            <w:id w:val="695431633"/>
            <w:placeholder>
              <w:docPart w:val="82236BB74AA54115A1740661851DC1BE"/>
            </w:placeholder>
            <w:temporary/>
            <w:showingPlcHdr/>
            <w15:appearance w15:val="hidden"/>
          </w:sdtPr>
          <w:sdtEndPr/>
          <w:sdtContent>
            <w:tc>
              <w:tcPr>
                <w:tcW w:w="1872" w:type="dxa"/>
              </w:tcPr>
              <w:p w:rsidR="00E6004D" w:rsidRPr="00BF4184" w:rsidRDefault="00E6004D" w:rsidP="00BF4184">
                <w:r w:rsidRPr="00BF4184">
                  <w:t>789</w:t>
                </w:r>
              </w:p>
            </w:tc>
          </w:sdtContent>
        </w:sdt>
      </w:tr>
    </w:tbl>
    <w:p w:rsidR="00E81978" w:rsidRDefault="005D3A03">
      <w:pPr>
        <w:pStyle w:val="TableFigure"/>
      </w:pPr>
      <w:r>
        <w:rPr>
          <w:rStyle w:val="Emphasis"/>
        </w:rPr>
        <w:t>Note</w:t>
      </w:r>
      <w:r>
        <w:t xml:space="preserve">:  </w:t>
      </w:r>
      <w:sdt>
        <w:sdtPr>
          <w:alias w:val="Table note text:"/>
          <w:tag w:val="Table note text:"/>
          <w:id w:val="668988805"/>
          <w:placeholder>
            <w:docPart w:val="5052E3F5B9B943E28BAF2A7887024327"/>
          </w:placeholder>
          <w:temporary/>
          <w:showingPlcHdr/>
          <w15:appearance w15:val="hidden"/>
        </w:sdtPr>
        <w:sdtEndPr/>
        <w:sdtContent>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sdtContent>
      </w:sdt>
    </w:p>
    <w:sdt>
      <w:sdtPr>
        <w:alias w:val="Figures title:"/>
        <w:tag w:val="Figures title:"/>
        <w:id w:val="-2071720289"/>
        <w:placeholder>
          <w:docPart w:val="149459C6EF024F2FAFCBA241E36A585A"/>
        </w:placeholder>
        <w:temporary/>
        <w:showingPlcHdr/>
        <w15:appearance w15:val="hidden"/>
      </w:sdtPr>
      <w:sdtEndPr/>
      <w:sdtContent>
        <w:p w:rsidR="00E81978" w:rsidRDefault="005D3A03">
          <w:pPr>
            <w:pStyle w:val="SectionTitle"/>
          </w:pPr>
          <w:r w:rsidRPr="005D3A03">
            <w:t>Figures title:</w:t>
          </w:r>
        </w:p>
      </w:sdtContent>
    </w:sdt>
    <w:p w:rsidR="00E81978" w:rsidRDefault="005D3A03">
      <w:pPr>
        <w:pStyle w:val="NoSpacing"/>
      </w:pPr>
      <w:r>
        <w:rPr>
          <w:noProof/>
          <w:lang w:eastAsia="zh-TW"/>
        </w:rPr>
        <w:drawing>
          <wp:inline distT="0" distB="0" distL="0" distR="0">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rsidR="00E81978" w:rsidRDefault="005D3A03">
      <w:pPr>
        <w:pStyle w:val="TableFigure"/>
      </w:pPr>
      <w:r>
        <w:rPr>
          <w:rStyle w:val="Emphasis"/>
        </w:rPr>
        <w:t>Figure 1</w:t>
      </w:r>
      <w:r>
        <w:t xml:space="preserve">. </w:t>
      </w:r>
      <w:sdt>
        <w:sdtPr>
          <w:alias w:val="Figure 1 text:"/>
          <w:tag w:val="Figure 1 text:"/>
          <w:id w:val="1420302148"/>
          <w:placeholder>
            <w:docPart w:val="D594D782D5B04DF9A88A7E4D3333711D"/>
          </w:placeholder>
          <w:temporary/>
          <w:showingPlcHdr/>
          <w15:appearance w15:val="hidden"/>
          <w:text/>
        </w:sdtPr>
        <w:sdtEndPr/>
        <w:sdtContent>
          <w:r>
            <w:t>[Include all figures in their own section, following references (and footnotes and tables, if applicable).  Include a numbered caption for each figure.  Use the Table/Figure style for easy spacing between figure and caption.]</w:t>
          </w:r>
        </w:sdtContent>
      </w:sdt>
    </w:p>
    <w:p w:rsidR="00E81978" w:rsidRDefault="005D3A03">
      <w:pPr>
        <w:pStyle w:val="TableFigure"/>
      </w:pPr>
      <w:r>
        <w:t xml:space="preserve">For more information about all elements of APA formatting, please consult the </w:t>
      </w:r>
      <w:r>
        <w:rPr>
          <w:rStyle w:val="Emphasis"/>
        </w:rPr>
        <w:t>APA Style Manual, 6th Edition</w:t>
      </w:r>
      <w:r>
        <w:t>.</w:t>
      </w:r>
    </w:p>
    <w:sectPr w:rsidR="00E81978">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1473" w:rsidRDefault="00C81473">
      <w:pPr>
        <w:spacing w:line="240" w:lineRule="auto"/>
      </w:pPr>
      <w:r>
        <w:separator/>
      </w:r>
    </w:p>
    <w:p w:rsidR="00C81473" w:rsidRDefault="00C81473"/>
  </w:endnote>
  <w:endnote w:type="continuationSeparator" w:id="0">
    <w:p w:rsidR="00C81473" w:rsidRDefault="00C81473">
      <w:pPr>
        <w:spacing w:line="240" w:lineRule="auto"/>
      </w:pPr>
      <w:r>
        <w:continuationSeparator/>
      </w:r>
    </w:p>
    <w:p w:rsidR="00C81473" w:rsidRDefault="00C814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1473" w:rsidRDefault="00C81473">
      <w:pPr>
        <w:spacing w:line="240" w:lineRule="auto"/>
      </w:pPr>
      <w:r>
        <w:separator/>
      </w:r>
    </w:p>
    <w:p w:rsidR="00C81473" w:rsidRDefault="00C81473"/>
  </w:footnote>
  <w:footnote w:type="continuationSeparator" w:id="0">
    <w:p w:rsidR="00C81473" w:rsidRDefault="00C81473">
      <w:pPr>
        <w:spacing w:line="240" w:lineRule="auto"/>
      </w:pPr>
      <w:r>
        <w:continuationSeparator/>
      </w:r>
    </w:p>
    <w:p w:rsidR="00C81473" w:rsidRDefault="00C8147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C81473">
    <w:pPr>
      <w:pStyle w:val="Header"/>
    </w:pPr>
    <w:sdt>
      <w:sdtPr>
        <w:rPr>
          <w:rStyle w:val="Strong"/>
        </w:rPr>
        <w:alias w:val="Running head"/>
        <w:tag w:val=""/>
        <w:id w:val="12739865"/>
        <w:placeholder>
          <w:docPart w:val="149459C6EF024F2FAFCBA241E36A585A"/>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8B085C">
      <w:rPr>
        <w:rStyle w:val="Strong"/>
        <w:noProof/>
      </w:rPr>
      <w:t>14</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1978" w:rsidRDefault="005D3A03">
    <w:pPr>
      <w:pStyle w:val="Header"/>
      <w:rPr>
        <w:rStyle w:val="Strong"/>
      </w:rPr>
    </w:pPr>
    <w:r>
      <w:t xml:space="preserve">Running head: </w:t>
    </w:r>
    <w:sdt>
      <w:sdtPr>
        <w:rPr>
          <w:rStyle w:val="Strong"/>
        </w:rPr>
        <w:alias w:val="Running head"/>
        <w:tag w:val=""/>
        <w:id w:val="-696842620"/>
        <w:placeholder>
          <w:docPart w:val="D594D782D5B04DF9A88A7E4D3333711D"/>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B368C">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3NjAxNrM0NDIwNjVW0lEKTi0uzszPAykwNKwFAOS6xQktAAAA"/>
  </w:docVars>
  <w:rsids>
    <w:rsidRoot w:val="00D71F66"/>
    <w:rsid w:val="000234AE"/>
    <w:rsid w:val="00036733"/>
    <w:rsid w:val="000471F4"/>
    <w:rsid w:val="00057233"/>
    <w:rsid w:val="0006540F"/>
    <w:rsid w:val="00065B15"/>
    <w:rsid w:val="000C29DC"/>
    <w:rsid w:val="000D3F41"/>
    <w:rsid w:val="000E3C52"/>
    <w:rsid w:val="000F122B"/>
    <w:rsid w:val="000F51B6"/>
    <w:rsid w:val="00113D48"/>
    <w:rsid w:val="00124B82"/>
    <w:rsid w:val="00130518"/>
    <w:rsid w:val="00131D54"/>
    <w:rsid w:val="00132864"/>
    <w:rsid w:val="00134374"/>
    <w:rsid w:val="001417DB"/>
    <w:rsid w:val="00146404"/>
    <w:rsid w:val="00160CEE"/>
    <w:rsid w:val="0016283A"/>
    <w:rsid w:val="001717B5"/>
    <w:rsid w:val="001A08BE"/>
    <w:rsid w:val="001A1192"/>
    <w:rsid w:val="001B19E1"/>
    <w:rsid w:val="001E4030"/>
    <w:rsid w:val="00217479"/>
    <w:rsid w:val="002326E0"/>
    <w:rsid w:val="0024132A"/>
    <w:rsid w:val="00246E25"/>
    <w:rsid w:val="0026052D"/>
    <w:rsid w:val="002744AF"/>
    <w:rsid w:val="002827C9"/>
    <w:rsid w:val="002A5D9F"/>
    <w:rsid w:val="002C367F"/>
    <w:rsid w:val="002E50A5"/>
    <w:rsid w:val="002E6C42"/>
    <w:rsid w:val="003135DD"/>
    <w:rsid w:val="00321FF0"/>
    <w:rsid w:val="00336876"/>
    <w:rsid w:val="00340031"/>
    <w:rsid w:val="00343879"/>
    <w:rsid w:val="00355A89"/>
    <w:rsid w:val="00355DCA"/>
    <w:rsid w:val="00367E1B"/>
    <w:rsid w:val="003817D6"/>
    <w:rsid w:val="0038491C"/>
    <w:rsid w:val="00387CF0"/>
    <w:rsid w:val="003953F4"/>
    <w:rsid w:val="003B4453"/>
    <w:rsid w:val="003C41C6"/>
    <w:rsid w:val="004376B5"/>
    <w:rsid w:val="00457313"/>
    <w:rsid w:val="004629B3"/>
    <w:rsid w:val="00494E32"/>
    <w:rsid w:val="004A48A5"/>
    <w:rsid w:val="004D00A2"/>
    <w:rsid w:val="00522A7B"/>
    <w:rsid w:val="00527791"/>
    <w:rsid w:val="00551A02"/>
    <w:rsid w:val="005534FA"/>
    <w:rsid w:val="00553BB5"/>
    <w:rsid w:val="005644DD"/>
    <w:rsid w:val="005657ED"/>
    <w:rsid w:val="0058612E"/>
    <w:rsid w:val="00591BA7"/>
    <w:rsid w:val="005A3F34"/>
    <w:rsid w:val="005A77EE"/>
    <w:rsid w:val="005B368C"/>
    <w:rsid w:val="005D3453"/>
    <w:rsid w:val="005D3A03"/>
    <w:rsid w:val="00600ADB"/>
    <w:rsid w:val="00606401"/>
    <w:rsid w:val="00614BFA"/>
    <w:rsid w:val="00626244"/>
    <w:rsid w:val="00630969"/>
    <w:rsid w:val="00632F9D"/>
    <w:rsid w:val="00635633"/>
    <w:rsid w:val="0063706D"/>
    <w:rsid w:val="006860C0"/>
    <w:rsid w:val="00686C7D"/>
    <w:rsid w:val="006A1C2F"/>
    <w:rsid w:val="006B4A31"/>
    <w:rsid w:val="006F7CB2"/>
    <w:rsid w:val="00701459"/>
    <w:rsid w:val="00727BFC"/>
    <w:rsid w:val="007530B9"/>
    <w:rsid w:val="00765B9F"/>
    <w:rsid w:val="00785EF1"/>
    <w:rsid w:val="00787225"/>
    <w:rsid w:val="00795256"/>
    <w:rsid w:val="007B5E39"/>
    <w:rsid w:val="007C39EB"/>
    <w:rsid w:val="007E7CD1"/>
    <w:rsid w:val="008002C0"/>
    <w:rsid w:val="008120EE"/>
    <w:rsid w:val="0081416B"/>
    <w:rsid w:val="00822971"/>
    <w:rsid w:val="0084002C"/>
    <w:rsid w:val="00886677"/>
    <w:rsid w:val="008B085C"/>
    <w:rsid w:val="008C3901"/>
    <w:rsid w:val="008C5323"/>
    <w:rsid w:val="008D3A8C"/>
    <w:rsid w:val="008E2BE4"/>
    <w:rsid w:val="008F164E"/>
    <w:rsid w:val="008F3F63"/>
    <w:rsid w:val="008F570C"/>
    <w:rsid w:val="00903197"/>
    <w:rsid w:val="00955E3B"/>
    <w:rsid w:val="00971FB4"/>
    <w:rsid w:val="0097473D"/>
    <w:rsid w:val="00980E4A"/>
    <w:rsid w:val="009919E5"/>
    <w:rsid w:val="009A6A3B"/>
    <w:rsid w:val="009B0723"/>
    <w:rsid w:val="009B4894"/>
    <w:rsid w:val="009C4201"/>
    <w:rsid w:val="009C784A"/>
    <w:rsid w:val="009D06D0"/>
    <w:rsid w:val="009D2EDF"/>
    <w:rsid w:val="009F6350"/>
    <w:rsid w:val="00A31B3B"/>
    <w:rsid w:val="00A42568"/>
    <w:rsid w:val="00A44FC1"/>
    <w:rsid w:val="00A70CB9"/>
    <w:rsid w:val="00A77B8C"/>
    <w:rsid w:val="00A80313"/>
    <w:rsid w:val="00A80B19"/>
    <w:rsid w:val="00A83259"/>
    <w:rsid w:val="00A94188"/>
    <w:rsid w:val="00AB0981"/>
    <w:rsid w:val="00AC361D"/>
    <w:rsid w:val="00AC7DED"/>
    <w:rsid w:val="00B037AF"/>
    <w:rsid w:val="00B17382"/>
    <w:rsid w:val="00B305B4"/>
    <w:rsid w:val="00B636D4"/>
    <w:rsid w:val="00B81B75"/>
    <w:rsid w:val="00B823AA"/>
    <w:rsid w:val="00B90BC9"/>
    <w:rsid w:val="00BA26D5"/>
    <w:rsid w:val="00BA45DB"/>
    <w:rsid w:val="00BB38B7"/>
    <w:rsid w:val="00BC0FE2"/>
    <w:rsid w:val="00BC6ABC"/>
    <w:rsid w:val="00BE1207"/>
    <w:rsid w:val="00BF21C5"/>
    <w:rsid w:val="00BF4184"/>
    <w:rsid w:val="00BF71A0"/>
    <w:rsid w:val="00C04205"/>
    <w:rsid w:val="00C0601E"/>
    <w:rsid w:val="00C07FA4"/>
    <w:rsid w:val="00C31D30"/>
    <w:rsid w:val="00C31F6B"/>
    <w:rsid w:val="00C417B3"/>
    <w:rsid w:val="00C47A44"/>
    <w:rsid w:val="00C7564F"/>
    <w:rsid w:val="00C81473"/>
    <w:rsid w:val="00CA0F19"/>
    <w:rsid w:val="00CD6E39"/>
    <w:rsid w:val="00CE13A0"/>
    <w:rsid w:val="00CF6E91"/>
    <w:rsid w:val="00D06544"/>
    <w:rsid w:val="00D1627E"/>
    <w:rsid w:val="00D36897"/>
    <w:rsid w:val="00D4589A"/>
    <w:rsid w:val="00D465EA"/>
    <w:rsid w:val="00D57C6F"/>
    <w:rsid w:val="00D62489"/>
    <w:rsid w:val="00D7106D"/>
    <w:rsid w:val="00D71F66"/>
    <w:rsid w:val="00D85B68"/>
    <w:rsid w:val="00D97DE1"/>
    <w:rsid w:val="00DA2B9F"/>
    <w:rsid w:val="00DB2F58"/>
    <w:rsid w:val="00DE0477"/>
    <w:rsid w:val="00DF37B4"/>
    <w:rsid w:val="00DF5FA7"/>
    <w:rsid w:val="00DF7E94"/>
    <w:rsid w:val="00E0158F"/>
    <w:rsid w:val="00E03C4C"/>
    <w:rsid w:val="00E11B08"/>
    <w:rsid w:val="00E21358"/>
    <w:rsid w:val="00E2769C"/>
    <w:rsid w:val="00E33F49"/>
    <w:rsid w:val="00E35B15"/>
    <w:rsid w:val="00E37507"/>
    <w:rsid w:val="00E5286F"/>
    <w:rsid w:val="00E6004D"/>
    <w:rsid w:val="00E7186C"/>
    <w:rsid w:val="00E750D6"/>
    <w:rsid w:val="00E81978"/>
    <w:rsid w:val="00E81F0C"/>
    <w:rsid w:val="00E96256"/>
    <w:rsid w:val="00ED1562"/>
    <w:rsid w:val="00ED5CC0"/>
    <w:rsid w:val="00EE05D4"/>
    <w:rsid w:val="00EF5A8D"/>
    <w:rsid w:val="00F138DF"/>
    <w:rsid w:val="00F23A89"/>
    <w:rsid w:val="00F35FFD"/>
    <w:rsid w:val="00F379B7"/>
    <w:rsid w:val="00F525FA"/>
    <w:rsid w:val="00F70F83"/>
    <w:rsid w:val="00F83BC7"/>
    <w:rsid w:val="00FA6868"/>
    <w:rsid w:val="00FC6DFD"/>
    <w:rsid w:val="00FC7FC4"/>
    <w:rsid w:val="00FE4056"/>
    <w:rsid w:val="00FF1591"/>
    <w:rsid w:val="00FF2002"/>
    <w:rsid w:val="00FF394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DF2031"/>
  <w15:chartTrackingRefBased/>
  <w15:docId w15:val="{3E840F2E-5B84-4401-B870-556443C44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4"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2292272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33793461">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suan-Yu%20Lin\AppData\Roaming\Microsoft\Templates\APA%20style%20report%20(6th%20editio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DB11-4EB4-8D82-046C0382AFAD}"/>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DB11-4EB4-8D82-046C0382AFAD}"/>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DB11-4EB4-8D82-046C0382AFAD}"/>
            </c:ext>
          </c:extLst>
        </c:ser>
        <c:dLbls>
          <c:showLegendKey val="0"/>
          <c:showVal val="0"/>
          <c:showCatName val="0"/>
          <c:showSerName val="0"/>
          <c:showPercent val="0"/>
          <c:showBubbleSize val="0"/>
        </c:dLbls>
        <c:gapWidth val="219"/>
        <c:overlap val="-27"/>
        <c:axId val="286636464"/>
        <c:axId val="521039864"/>
      </c:barChart>
      <c:catAx>
        <c:axId val="28663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039864"/>
        <c:crosses val="autoZero"/>
        <c:auto val="1"/>
        <c:lblAlgn val="ctr"/>
        <c:lblOffset val="100"/>
        <c:noMultiLvlLbl val="0"/>
      </c:catAx>
      <c:valAx>
        <c:axId val="521039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3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DE73595BCCD42CF96D4E7A7FD2BBF47"/>
        <w:category>
          <w:name w:val="General"/>
          <w:gallery w:val="placeholder"/>
        </w:category>
        <w:types>
          <w:type w:val="bbPlcHdr"/>
        </w:types>
        <w:behaviors>
          <w:behavior w:val="content"/>
        </w:behaviors>
        <w:guid w:val="{05F1303B-98C6-46A9-AC9E-DA51D6571BEB}"/>
      </w:docPartPr>
      <w:docPartBody>
        <w:p w:rsidR="00A07F56" w:rsidRDefault="00DB6E85">
          <w:pPr>
            <w:pStyle w:val="9DE73595BCCD42CF96D4E7A7FD2BBF47"/>
          </w:pPr>
          <w:r>
            <w:t>[Title Here, up to 12 Words, on One to Two Lines]</w:t>
          </w:r>
        </w:p>
      </w:docPartBody>
    </w:docPart>
    <w:docPart>
      <w:docPartPr>
        <w:name w:val="1A0FD3F56BB24A9ABDCE00659914DB8E"/>
        <w:category>
          <w:name w:val="General"/>
          <w:gallery w:val="placeholder"/>
        </w:category>
        <w:types>
          <w:type w:val="bbPlcHdr"/>
        </w:types>
        <w:behaviors>
          <w:behavior w:val="content"/>
        </w:behaviors>
        <w:guid w:val="{2AC4A910-0208-4906-B349-2EC54571FE5D}"/>
      </w:docPartPr>
      <w:docPartBody>
        <w:p w:rsidR="00A07F56" w:rsidRDefault="00DB6E85">
          <w:pPr>
            <w:pStyle w:val="1A0FD3F56BB24A9ABDCE00659914DB8E"/>
          </w:pPr>
          <w:r>
            <w:t>[Author Name(s), First M. Last, Omit Titles and Degrees]</w:t>
          </w:r>
        </w:p>
      </w:docPartBody>
    </w:docPart>
    <w:docPart>
      <w:docPartPr>
        <w:name w:val="9C6D2F2D3AA24C23BC5C05821F9F219D"/>
        <w:category>
          <w:name w:val="General"/>
          <w:gallery w:val="placeholder"/>
        </w:category>
        <w:types>
          <w:type w:val="bbPlcHdr"/>
        </w:types>
        <w:behaviors>
          <w:behavior w:val="content"/>
        </w:behaviors>
        <w:guid w:val="{2D959327-B15F-440E-B595-F3F4E304CBAE}"/>
      </w:docPartPr>
      <w:docPartBody>
        <w:p w:rsidR="00A07F56" w:rsidRDefault="00DB6E85">
          <w:pPr>
            <w:pStyle w:val="9C6D2F2D3AA24C23BC5C05821F9F219D"/>
          </w:pPr>
          <w:r>
            <w:t>[Institutional Affiliation(s)]</w:t>
          </w:r>
        </w:p>
      </w:docPartBody>
    </w:docPart>
    <w:docPart>
      <w:docPartPr>
        <w:name w:val="5876369229984A41B0A6BDC2357B45C8"/>
        <w:category>
          <w:name w:val="General"/>
          <w:gallery w:val="placeholder"/>
        </w:category>
        <w:types>
          <w:type w:val="bbPlcHdr"/>
        </w:types>
        <w:behaviors>
          <w:behavior w:val="content"/>
        </w:behaviors>
        <w:guid w:val="{F01789D1-BAC0-4BB1-828E-28C40E686C05}"/>
      </w:docPartPr>
      <w:docPartBody>
        <w:p w:rsidR="00A07F56" w:rsidRDefault="00DB6E85">
          <w:pPr>
            <w:pStyle w:val="5876369229984A41B0A6BDC2357B45C8"/>
          </w:pPr>
          <w:r>
            <w:t>Author Note</w:t>
          </w:r>
        </w:p>
      </w:docPartBody>
    </w:docPart>
    <w:docPart>
      <w:docPartPr>
        <w:name w:val="FAE96138510043AA93481394A4158081"/>
        <w:category>
          <w:name w:val="General"/>
          <w:gallery w:val="placeholder"/>
        </w:category>
        <w:types>
          <w:type w:val="bbPlcHdr"/>
        </w:types>
        <w:behaviors>
          <w:behavior w:val="content"/>
        </w:behaviors>
        <w:guid w:val="{044AC78F-31AD-455C-9B4E-46E7EEE7162F}"/>
      </w:docPartPr>
      <w:docPartBody>
        <w:p w:rsidR="00A07F56" w:rsidRDefault="00DB6E85">
          <w:pPr>
            <w:pStyle w:val="FAE96138510043AA93481394A4158081"/>
          </w:pPr>
          <w:r>
            <w:t>[Include any grant/funding information and a complete correspondence address.]</w:t>
          </w:r>
        </w:p>
      </w:docPartBody>
    </w:docPart>
    <w:docPart>
      <w:docPartPr>
        <w:name w:val="AF02D32854044BAD8AEBAD55C9BB3B35"/>
        <w:category>
          <w:name w:val="General"/>
          <w:gallery w:val="placeholder"/>
        </w:category>
        <w:types>
          <w:type w:val="bbPlcHdr"/>
        </w:types>
        <w:behaviors>
          <w:behavior w:val="content"/>
        </w:behaviors>
        <w:guid w:val="{72F7F025-EE08-4CC0-A7BD-1F9D78C5B645}"/>
      </w:docPartPr>
      <w:docPartBody>
        <w:p w:rsidR="00A07F56" w:rsidRDefault="00DB6E85">
          <w:pPr>
            <w:pStyle w:val="AF02D32854044BAD8AEBAD55C9BB3B35"/>
          </w:pPr>
          <w:r>
            <w:t>Abstract</w:t>
          </w:r>
        </w:p>
      </w:docPartBody>
    </w:docPart>
    <w:docPart>
      <w:docPartPr>
        <w:name w:val="022033F7C6DD4AA485DEA942F244FE88"/>
        <w:category>
          <w:name w:val="General"/>
          <w:gallery w:val="placeholder"/>
        </w:category>
        <w:types>
          <w:type w:val="bbPlcHdr"/>
        </w:types>
        <w:behaviors>
          <w:behavior w:val="content"/>
        </w:behaviors>
        <w:guid w:val="{41D4CE93-83FB-473A-9DD7-83EF05C12868}"/>
      </w:docPartPr>
      <w:docPartBody>
        <w:p w:rsidR="00A07F56" w:rsidRDefault="00DB6E85">
          <w:pPr>
            <w:pStyle w:val="022033F7C6DD4AA485DEA942F244FE88"/>
          </w:pPr>
          <w:r>
            <w:t xml:space="preserve">[The abstract should be one paragraph of between 150 and 250 words.  It is not indented.  Section titles, such as the word </w:t>
          </w:r>
          <w:r>
            <w:rPr>
              <w:rStyle w:val="Emphasis"/>
            </w:rPr>
            <w:t>Abstract</w:t>
          </w:r>
          <w:r>
            <w:t xml:space="preserve"> above, are not considered headings so they don’t use bold heading format.  Instead, use the Section Title style.  This style automatically starts your section on a new page, so you don’t have to add page breaks.  Note that all of the styles for this template are available on the Home tab of the ribbon, in the Styles gallery.]</w:t>
          </w:r>
        </w:p>
      </w:docPartBody>
    </w:docPart>
    <w:docPart>
      <w:docPartPr>
        <w:name w:val="AE9603A2CC5241D393F8B6561E5D3BB8"/>
        <w:category>
          <w:name w:val="General"/>
          <w:gallery w:val="placeholder"/>
        </w:category>
        <w:types>
          <w:type w:val="bbPlcHdr"/>
        </w:types>
        <w:behaviors>
          <w:behavior w:val="content"/>
        </w:behaviors>
        <w:guid w:val="{3CF5DFC6-98CC-4D45-9417-744922D0E867}"/>
      </w:docPartPr>
      <w:docPartBody>
        <w:p w:rsidR="00A07F56" w:rsidRDefault="00DB6E85">
          <w:pPr>
            <w:pStyle w:val="AE9603A2CC5241D393F8B6561E5D3BB8"/>
          </w:pPr>
          <w:r>
            <w:t>[Click here to add keywords.]</w:t>
          </w:r>
        </w:p>
      </w:docPartBody>
    </w:docPart>
    <w:docPart>
      <w:docPartPr>
        <w:name w:val="0AD82F145EAE4212BB25B577AF9073F0"/>
        <w:category>
          <w:name w:val="General"/>
          <w:gallery w:val="placeholder"/>
        </w:category>
        <w:types>
          <w:type w:val="bbPlcHdr"/>
        </w:types>
        <w:behaviors>
          <w:behavior w:val="content"/>
        </w:behaviors>
        <w:guid w:val="{5CF6D9FB-9688-462A-BD1D-2D3104BFB03C}"/>
      </w:docPartPr>
      <w:docPartBody>
        <w:p w:rsidR="00A07F56" w:rsidRDefault="00DB6E85">
          <w:pPr>
            <w:pStyle w:val="0AD82F145EAE4212BB25B577AF9073F0"/>
          </w:pPr>
          <w:r>
            <w:t>[Title Here, up to 12 Words, on One to Two Lines]</w:t>
          </w:r>
        </w:p>
      </w:docPartBody>
    </w:docPart>
    <w:docPart>
      <w:docPartPr>
        <w:name w:val="884CC8159DAD454C927EB793AA7757E8"/>
        <w:category>
          <w:name w:val="General"/>
          <w:gallery w:val="placeholder"/>
        </w:category>
        <w:types>
          <w:type w:val="bbPlcHdr"/>
        </w:types>
        <w:behaviors>
          <w:behavior w:val="content"/>
        </w:behaviors>
        <w:guid w:val="{9174DC79-CA18-4665-A292-0D347F81C081}"/>
      </w:docPartPr>
      <w:docPartBody>
        <w:p w:rsidR="00A07F56" w:rsidRDefault="00DB6E85">
          <w:pPr>
            <w:pStyle w:val="884CC8159DAD454C927EB793AA7757E8"/>
          </w:pPr>
          <w:r>
            <w:t>Footnotes</w:t>
          </w:r>
        </w:p>
      </w:docPartBody>
    </w:docPart>
    <w:docPart>
      <w:docPartPr>
        <w:name w:val="F73E2C0447F0413DA8B93886564D0FFA"/>
        <w:category>
          <w:name w:val="General"/>
          <w:gallery w:val="placeholder"/>
        </w:category>
        <w:types>
          <w:type w:val="bbPlcHdr"/>
        </w:types>
        <w:behaviors>
          <w:behavior w:val="content"/>
        </w:behaviors>
        <w:guid w:val="{3186238B-83E5-4BF4-9F60-918DD27B9D99}"/>
      </w:docPartPr>
      <w:docPartBody>
        <w:p w:rsidR="00A07F56" w:rsidRDefault="00DB6E85">
          <w:pPr>
            <w:pStyle w:val="F73E2C0447F0413DA8B93886564D0FFA"/>
          </w:pPr>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p>
      </w:docPartBody>
    </w:docPart>
    <w:docPart>
      <w:docPartPr>
        <w:name w:val="114478F7CAC044009FD3F9AC74492EC7"/>
        <w:category>
          <w:name w:val="General"/>
          <w:gallery w:val="placeholder"/>
        </w:category>
        <w:types>
          <w:type w:val="bbPlcHdr"/>
        </w:types>
        <w:behaviors>
          <w:behavior w:val="content"/>
        </w:behaviors>
        <w:guid w:val="{AEC8E230-07C8-45D3-9D73-E597B74601EB}"/>
      </w:docPartPr>
      <w:docPartBody>
        <w:p w:rsidR="00A07F56" w:rsidRDefault="00DB6E85">
          <w:pPr>
            <w:pStyle w:val="114478F7CAC044009FD3F9AC74492EC7"/>
          </w:pPr>
          <w:r w:rsidRPr="00C0601E">
            <w:t>[Table Title]</w:t>
          </w:r>
        </w:p>
      </w:docPartBody>
    </w:docPart>
    <w:docPart>
      <w:docPartPr>
        <w:name w:val="5BC3C7B9C3D349E8AFB6558FE0F2006B"/>
        <w:category>
          <w:name w:val="General"/>
          <w:gallery w:val="placeholder"/>
        </w:category>
        <w:types>
          <w:type w:val="bbPlcHdr"/>
        </w:types>
        <w:behaviors>
          <w:behavior w:val="content"/>
        </w:behaviors>
        <w:guid w:val="{E1A811D0-B6E6-4B5A-9EC3-5FC24634B19E}"/>
      </w:docPartPr>
      <w:docPartBody>
        <w:p w:rsidR="00A07F56" w:rsidRDefault="00DB6E85">
          <w:pPr>
            <w:pStyle w:val="5BC3C7B9C3D349E8AFB6558FE0F2006B"/>
          </w:pPr>
          <w:r w:rsidRPr="00BF4184">
            <w:t>Column Head</w:t>
          </w:r>
        </w:p>
      </w:docPartBody>
    </w:docPart>
    <w:docPart>
      <w:docPartPr>
        <w:name w:val="2072F130376F4A59BD11801988F9B414"/>
        <w:category>
          <w:name w:val="General"/>
          <w:gallery w:val="placeholder"/>
        </w:category>
        <w:types>
          <w:type w:val="bbPlcHdr"/>
        </w:types>
        <w:behaviors>
          <w:behavior w:val="content"/>
        </w:behaviors>
        <w:guid w:val="{67924373-C12B-4EB1-B236-C19BB37BBBA0}"/>
      </w:docPartPr>
      <w:docPartBody>
        <w:p w:rsidR="00A07F56" w:rsidRDefault="00DB6E85">
          <w:pPr>
            <w:pStyle w:val="2072F130376F4A59BD11801988F9B414"/>
          </w:pPr>
          <w:r w:rsidRPr="00BF4184">
            <w:t>Column Head</w:t>
          </w:r>
        </w:p>
      </w:docPartBody>
    </w:docPart>
    <w:docPart>
      <w:docPartPr>
        <w:name w:val="1D8BA1E098644060A073E0371C313482"/>
        <w:category>
          <w:name w:val="General"/>
          <w:gallery w:val="placeholder"/>
        </w:category>
        <w:types>
          <w:type w:val="bbPlcHdr"/>
        </w:types>
        <w:behaviors>
          <w:behavior w:val="content"/>
        </w:behaviors>
        <w:guid w:val="{9AC88BC8-D246-42DB-B9FE-7531E21A6C4B}"/>
      </w:docPartPr>
      <w:docPartBody>
        <w:p w:rsidR="00A07F56" w:rsidRDefault="00DB6E85">
          <w:pPr>
            <w:pStyle w:val="1D8BA1E098644060A073E0371C313482"/>
          </w:pPr>
          <w:r w:rsidRPr="00BF4184">
            <w:t>Column Head</w:t>
          </w:r>
        </w:p>
      </w:docPartBody>
    </w:docPart>
    <w:docPart>
      <w:docPartPr>
        <w:name w:val="0728D0790348466D9270161A959ABE50"/>
        <w:category>
          <w:name w:val="General"/>
          <w:gallery w:val="placeholder"/>
        </w:category>
        <w:types>
          <w:type w:val="bbPlcHdr"/>
        </w:types>
        <w:behaviors>
          <w:behavior w:val="content"/>
        </w:behaviors>
        <w:guid w:val="{C33729C4-1EC5-482A-97DC-F53650F7E0FA}"/>
      </w:docPartPr>
      <w:docPartBody>
        <w:p w:rsidR="00A07F56" w:rsidRDefault="00DB6E85">
          <w:pPr>
            <w:pStyle w:val="0728D0790348466D9270161A959ABE50"/>
          </w:pPr>
          <w:r w:rsidRPr="00BF4184">
            <w:t>Column Head</w:t>
          </w:r>
        </w:p>
      </w:docPartBody>
    </w:docPart>
    <w:docPart>
      <w:docPartPr>
        <w:name w:val="90BA656E6CB74DC38D48CDD4BEBDEE21"/>
        <w:category>
          <w:name w:val="General"/>
          <w:gallery w:val="placeholder"/>
        </w:category>
        <w:types>
          <w:type w:val="bbPlcHdr"/>
        </w:types>
        <w:behaviors>
          <w:behavior w:val="content"/>
        </w:behaviors>
        <w:guid w:val="{7C00FD79-344C-45DD-BE61-ED67003F1BC8}"/>
      </w:docPartPr>
      <w:docPartBody>
        <w:p w:rsidR="00A07F56" w:rsidRDefault="00DB6E85">
          <w:pPr>
            <w:pStyle w:val="90BA656E6CB74DC38D48CDD4BEBDEE21"/>
          </w:pPr>
          <w:r w:rsidRPr="00BF4184">
            <w:t>Column Head</w:t>
          </w:r>
        </w:p>
      </w:docPartBody>
    </w:docPart>
    <w:docPart>
      <w:docPartPr>
        <w:name w:val="7DDF06A13145419F9A1073B36F1C02A0"/>
        <w:category>
          <w:name w:val="General"/>
          <w:gallery w:val="placeholder"/>
        </w:category>
        <w:types>
          <w:type w:val="bbPlcHdr"/>
        </w:types>
        <w:behaviors>
          <w:behavior w:val="content"/>
        </w:behaviors>
        <w:guid w:val="{1D55C83B-5E68-4E8F-A824-D8D666739766}"/>
      </w:docPartPr>
      <w:docPartBody>
        <w:p w:rsidR="00A07F56" w:rsidRDefault="00DB6E85">
          <w:pPr>
            <w:pStyle w:val="7DDF06A13145419F9A1073B36F1C02A0"/>
          </w:pPr>
          <w:r w:rsidRPr="00BF4184">
            <w:t>Row Head</w:t>
          </w:r>
        </w:p>
      </w:docPartBody>
    </w:docPart>
    <w:docPart>
      <w:docPartPr>
        <w:name w:val="453D40163B764CAB8FB2B4186C302D30"/>
        <w:category>
          <w:name w:val="General"/>
          <w:gallery w:val="placeholder"/>
        </w:category>
        <w:types>
          <w:type w:val="bbPlcHdr"/>
        </w:types>
        <w:behaviors>
          <w:behavior w:val="content"/>
        </w:behaviors>
        <w:guid w:val="{01B60CA9-E06F-4D3F-ACA3-3EC8E09156F8}"/>
      </w:docPartPr>
      <w:docPartBody>
        <w:p w:rsidR="00A07F56" w:rsidRDefault="00DB6E85">
          <w:pPr>
            <w:pStyle w:val="453D40163B764CAB8FB2B4186C302D30"/>
          </w:pPr>
          <w:r w:rsidRPr="00BF4184">
            <w:t>123</w:t>
          </w:r>
        </w:p>
      </w:docPartBody>
    </w:docPart>
    <w:docPart>
      <w:docPartPr>
        <w:name w:val="510944E05D524F2C9DBB0EC362BDCF66"/>
        <w:category>
          <w:name w:val="General"/>
          <w:gallery w:val="placeholder"/>
        </w:category>
        <w:types>
          <w:type w:val="bbPlcHdr"/>
        </w:types>
        <w:behaviors>
          <w:behavior w:val="content"/>
        </w:behaviors>
        <w:guid w:val="{2022EE58-A3E9-418E-8493-ACCBFE75C7F2}"/>
      </w:docPartPr>
      <w:docPartBody>
        <w:p w:rsidR="00A07F56" w:rsidRDefault="00DB6E85">
          <w:pPr>
            <w:pStyle w:val="510944E05D524F2C9DBB0EC362BDCF66"/>
          </w:pPr>
          <w:r w:rsidRPr="00BF4184">
            <w:t>123</w:t>
          </w:r>
        </w:p>
      </w:docPartBody>
    </w:docPart>
    <w:docPart>
      <w:docPartPr>
        <w:name w:val="037DF39D741C48AB94E2A1118DFC8500"/>
        <w:category>
          <w:name w:val="General"/>
          <w:gallery w:val="placeholder"/>
        </w:category>
        <w:types>
          <w:type w:val="bbPlcHdr"/>
        </w:types>
        <w:behaviors>
          <w:behavior w:val="content"/>
        </w:behaviors>
        <w:guid w:val="{6CDE3797-3F37-496B-90F3-58D63F5DA5B5}"/>
      </w:docPartPr>
      <w:docPartBody>
        <w:p w:rsidR="00A07F56" w:rsidRDefault="00DB6E85">
          <w:pPr>
            <w:pStyle w:val="037DF39D741C48AB94E2A1118DFC8500"/>
          </w:pPr>
          <w:r w:rsidRPr="00BF4184">
            <w:t>123</w:t>
          </w:r>
        </w:p>
      </w:docPartBody>
    </w:docPart>
    <w:docPart>
      <w:docPartPr>
        <w:name w:val="8DD6CF9E1FA64E149882096171D3A2ED"/>
        <w:category>
          <w:name w:val="General"/>
          <w:gallery w:val="placeholder"/>
        </w:category>
        <w:types>
          <w:type w:val="bbPlcHdr"/>
        </w:types>
        <w:behaviors>
          <w:behavior w:val="content"/>
        </w:behaviors>
        <w:guid w:val="{D3C55196-08A8-4C02-A44A-DAA36C360E4B}"/>
      </w:docPartPr>
      <w:docPartBody>
        <w:p w:rsidR="00A07F56" w:rsidRDefault="00DB6E85">
          <w:pPr>
            <w:pStyle w:val="8DD6CF9E1FA64E149882096171D3A2ED"/>
          </w:pPr>
          <w:r w:rsidRPr="00BF4184">
            <w:t>123</w:t>
          </w:r>
        </w:p>
      </w:docPartBody>
    </w:docPart>
    <w:docPart>
      <w:docPartPr>
        <w:name w:val="946B6ED8F5924B23869C9FC3EDD001AB"/>
        <w:category>
          <w:name w:val="General"/>
          <w:gallery w:val="placeholder"/>
        </w:category>
        <w:types>
          <w:type w:val="bbPlcHdr"/>
        </w:types>
        <w:behaviors>
          <w:behavior w:val="content"/>
        </w:behaviors>
        <w:guid w:val="{126B5B31-039B-4D49-9639-ED62EEA1D2C0}"/>
      </w:docPartPr>
      <w:docPartBody>
        <w:p w:rsidR="00A07F56" w:rsidRDefault="00DB6E85">
          <w:pPr>
            <w:pStyle w:val="946B6ED8F5924B23869C9FC3EDD001AB"/>
          </w:pPr>
          <w:r w:rsidRPr="00BF4184">
            <w:t>Row Head</w:t>
          </w:r>
        </w:p>
      </w:docPartBody>
    </w:docPart>
    <w:docPart>
      <w:docPartPr>
        <w:name w:val="C11F851531284477BC7732E638FA81F3"/>
        <w:category>
          <w:name w:val="General"/>
          <w:gallery w:val="placeholder"/>
        </w:category>
        <w:types>
          <w:type w:val="bbPlcHdr"/>
        </w:types>
        <w:behaviors>
          <w:behavior w:val="content"/>
        </w:behaviors>
        <w:guid w:val="{34B5EC5A-BB7B-4AB7-A88B-E939606AEC46}"/>
      </w:docPartPr>
      <w:docPartBody>
        <w:p w:rsidR="00A07F56" w:rsidRDefault="00DB6E85">
          <w:pPr>
            <w:pStyle w:val="C11F851531284477BC7732E638FA81F3"/>
          </w:pPr>
          <w:r w:rsidRPr="00BF4184">
            <w:t>456</w:t>
          </w:r>
        </w:p>
      </w:docPartBody>
    </w:docPart>
    <w:docPart>
      <w:docPartPr>
        <w:name w:val="70C54124F007402AA7A7F40E43D33BB1"/>
        <w:category>
          <w:name w:val="General"/>
          <w:gallery w:val="placeholder"/>
        </w:category>
        <w:types>
          <w:type w:val="bbPlcHdr"/>
        </w:types>
        <w:behaviors>
          <w:behavior w:val="content"/>
        </w:behaviors>
        <w:guid w:val="{902364EF-F0F6-443A-814D-2B760CC599B7}"/>
      </w:docPartPr>
      <w:docPartBody>
        <w:p w:rsidR="00A07F56" w:rsidRDefault="00DB6E85">
          <w:pPr>
            <w:pStyle w:val="70C54124F007402AA7A7F40E43D33BB1"/>
          </w:pPr>
          <w:r w:rsidRPr="00BF4184">
            <w:t>456</w:t>
          </w:r>
        </w:p>
      </w:docPartBody>
    </w:docPart>
    <w:docPart>
      <w:docPartPr>
        <w:name w:val="73C65A34071B435F914056248CC94A5D"/>
        <w:category>
          <w:name w:val="General"/>
          <w:gallery w:val="placeholder"/>
        </w:category>
        <w:types>
          <w:type w:val="bbPlcHdr"/>
        </w:types>
        <w:behaviors>
          <w:behavior w:val="content"/>
        </w:behaviors>
        <w:guid w:val="{3497929C-7A43-4010-8DDB-49FCF7E3986C}"/>
      </w:docPartPr>
      <w:docPartBody>
        <w:p w:rsidR="00A07F56" w:rsidRDefault="00DB6E85">
          <w:pPr>
            <w:pStyle w:val="73C65A34071B435F914056248CC94A5D"/>
          </w:pPr>
          <w:r w:rsidRPr="00BF4184">
            <w:t>456</w:t>
          </w:r>
        </w:p>
      </w:docPartBody>
    </w:docPart>
    <w:docPart>
      <w:docPartPr>
        <w:name w:val="1141F7D1A546425DA667567B1345B894"/>
        <w:category>
          <w:name w:val="General"/>
          <w:gallery w:val="placeholder"/>
        </w:category>
        <w:types>
          <w:type w:val="bbPlcHdr"/>
        </w:types>
        <w:behaviors>
          <w:behavior w:val="content"/>
        </w:behaviors>
        <w:guid w:val="{6E12BE19-CE75-4E1D-952E-37AF1D11AC75}"/>
      </w:docPartPr>
      <w:docPartBody>
        <w:p w:rsidR="00A07F56" w:rsidRDefault="00DB6E85">
          <w:pPr>
            <w:pStyle w:val="1141F7D1A546425DA667567B1345B894"/>
          </w:pPr>
          <w:r w:rsidRPr="00BF4184">
            <w:t>456</w:t>
          </w:r>
        </w:p>
      </w:docPartBody>
    </w:docPart>
    <w:docPart>
      <w:docPartPr>
        <w:name w:val="4DD8ADA21CDA4A3F87A7F7DC22EB2C68"/>
        <w:category>
          <w:name w:val="General"/>
          <w:gallery w:val="placeholder"/>
        </w:category>
        <w:types>
          <w:type w:val="bbPlcHdr"/>
        </w:types>
        <w:behaviors>
          <w:behavior w:val="content"/>
        </w:behaviors>
        <w:guid w:val="{1294DA4C-6720-4680-BF9B-6657D2A18683}"/>
      </w:docPartPr>
      <w:docPartBody>
        <w:p w:rsidR="00A07F56" w:rsidRDefault="00DB6E85">
          <w:pPr>
            <w:pStyle w:val="4DD8ADA21CDA4A3F87A7F7DC22EB2C68"/>
          </w:pPr>
          <w:r w:rsidRPr="00BF4184">
            <w:t>Row Head</w:t>
          </w:r>
        </w:p>
      </w:docPartBody>
    </w:docPart>
    <w:docPart>
      <w:docPartPr>
        <w:name w:val="91F521E546FF4E128E47DFA7C2225BD3"/>
        <w:category>
          <w:name w:val="General"/>
          <w:gallery w:val="placeholder"/>
        </w:category>
        <w:types>
          <w:type w:val="bbPlcHdr"/>
        </w:types>
        <w:behaviors>
          <w:behavior w:val="content"/>
        </w:behaviors>
        <w:guid w:val="{1E28A7F5-5CE7-434C-AA3F-BFBE1B8FD5D1}"/>
      </w:docPartPr>
      <w:docPartBody>
        <w:p w:rsidR="00A07F56" w:rsidRDefault="00DB6E85">
          <w:pPr>
            <w:pStyle w:val="91F521E546FF4E128E47DFA7C2225BD3"/>
          </w:pPr>
          <w:r w:rsidRPr="00BF4184">
            <w:t>789</w:t>
          </w:r>
        </w:p>
      </w:docPartBody>
    </w:docPart>
    <w:docPart>
      <w:docPartPr>
        <w:name w:val="6EA012AB991C443DBA34052665568230"/>
        <w:category>
          <w:name w:val="General"/>
          <w:gallery w:val="placeholder"/>
        </w:category>
        <w:types>
          <w:type w:val="bbPlcHdr"/>
        </w:types>
        <w:behaviors>
          <w:behavior w:val="content"/>
        </w:behaviors>
        <w:guid w:val="{678A04F9-62ED-4588-83B2-B021324DDC81}"/>
      </w:docPartPr>
      <w:docPartBody>
        <w:p w:rsidR="00A07F56" w:rsidRDefault="00DB6E85">
          <w:pPr>
            <w:pStyle w:val="6EA012AB991C443DBA34052665568230"/>
          </w:pPr>
          <w:r w:rsidRPr="00BF4184">
            <w:t>789</w:t>
          </w:r>
        </w:p>
      </w:docPartBody>
    </w:docPart>
    <w:docPart>
      <w:docPartPr>
        <w:name w:val="DA1E404204A14239A50199CED79B7D12"/>
        <w:category>
          <w:name w:val="General"/>
          <w:gallery w:val="placeholder"/>
        </w:category>
        <w:types>
          <w:type w:val="bbPlcHdr"/>
        </w:types>
        <w:behaviors>
          <w:behavior w:val="content"/>
        </w:behaviors>
        <w:guid w:val="{BC08259C-574D-48A5-9DD4-3D31110126F4}"/>
      </w:docPartPr>
      <w:docPartBody>
        <w:p w:rsidR="00A07F56" w:rsidRDefault="00DB6E85">
          <w:pPr>
            <w:pStyle w:val="DA1E404204A14239A50199CED79B7D12"/>
          </w:pPr>
          <w:r w:rsidRPr="00BF4184">
            <w:t>789</w:t>
          </w:r>
        </w:p>
      </w:docPartBody>
    </w:docPart>
    <w:docPart>
      <w:docPartPr>
        <w:name w:val="42C5B3DE9EFA44EDAC0198538F94F1FA"/>
        <w:category>
          <w:name w:val="General"/>
          <w:gallery w:val="placeholder"/>
        </w:category>
        <w:types>
          <w:type w:val="bbPlcHdr"/>
        </w:types>
        <w:behaviors>
          <w:behavior w:val="content"/>
        </w:behaviors>
        <w:guid w:val="{F15974BD-5ADC-4FF0-B601-923DE4CFF5D3}"/>
      </w:docPartPr>
      <w:docPartBody>
        <w:p w:rsidR="00A07F56" w:rsidRDefault="00DB6E85">
          <w:pPr>
            <w:pStyle w:val="42C5B3DE9EFA44EDAC0198538F94F1FA"/>
          </w:pPr>
          <w:r w:rsidRPr="00BF4184">
            <w:t>789</w:t>
          </w:r>
        </w:p>
      </w:docPartBody>
    </w:docPart>
    <w:docPart>
      <w:docPartPr>
        <w:name w:val="38C41B8347494C518CA1A54BA2D79D9D"/>
        <w:category>
          <w:name w:val="General"/>
          <w:gallery w:val="placeholder"/>
        </w:category>
        <w:types>
          <w:type w:val="bbPlcHdr"/>
        </w:types>
        <w:behaviors>
          <w:behavior w:val="content"/>
        </w:behaviors>
        <w:guid w:val="{C9646D7D-5CB3-4E16-9DF4-C050CEEB4667}"/>
      </w:docPartPr>
      <w:docPartBody>
        <w:p w:rsidR="00A07F56" w:rsidRDefault="00DB6E85">
          <w:pPr>
            <w:pStyle w:val="38C41B8347494C518CA1A54BA2D79D9D"/>
          </w:pPr>
          <w:r w:rsidRPr="00BF4184">
            <w:t>Row Head</w:t>
          </w:r>
        </w:p>
      </w:docPartBody>
    </w:docPart>
    <w:docPart>
      <w:docPartPr>
        <w:name w:val="BA72C1B225CF49A8909603DBB5AB0048"/>
        <w:category>
          <w:name w:val="General"/>
          <w:gallery w:val="placeholder"/>
        </w:category>
        <w:types>
          <w:type w:val="bbPlcHdr"/>
        </w:types>
        <w:behaviors>
          <w:behavior w:val="content"/>
        </w:behaviors>
        <w:guid w:val="{C386C19A-0887-4CF5-ADDD-F72768CF82F6}"/>
      </w:docPartPr>
      <w:docPartBody>
        <w:p w:rsidR="00A07F56" w:rsidRDefault="00DB6E85">
          <w:pPr>
            <w:pStyle w:val="BA72C1B225CF49A8909603DBB5AB0048"/>
          </w:pPr>
          <w:r w:rsidRPr="00BF4184">
            <w:t>123</w:t>
          </w:r>
        </w:p>
      </w:docPartBody>
    </w:docPart>
    <w:docPart>
      <w:docPartPr>
        <w:name w:val="B9BF6E6450D94C61962BCC984C836D21"/>
        <w:category>
          <w:name w:val="General"/>
          <w:gallery w:val="placeholder"/>
        </w:category>
        <w:types>
          <w:type w:val="bbPlcHdr"/>
        </w:types>
        <w:behaviors>
          <w:behavior w:val="content"/>
        </w:behaviors>
        <w:guid w:val="{DC72C02F-AEA5-4F14-90CC-640E7C70E09B}"/>
      </w:docPartPr>
      <w:docPartBody>
        <w:p w:rsidR="00A07F56" w:rsidRDefault="00DB6E85">
          <w:pPr>
            <w:pStyle w:val="B9BF6E6450D94C61962BCC984C836D21"/>
          </w:pPr>
          <w:r w:rsidRPr="00BF4184">
            <w:t>123</w:t>
          </w:r>
        </w:p>
      </w:docPartBody>
    </w:docPart>
    <w:docPart>
      <w:docPartPr>
        <w:name w:val="564DE9B2B3E44B738E7E19EC4458468A"/>
        <w:category>
          <w:name w:val="General"/>
          <w:gallery w:val="placeholder"/>
        </w:category>
        <w:types>
          <w:type w:val="bbPlcHdr"/>
        </w:types>
        <w:behaviors>
          <w:behavior w:val="content"/>
        </w:behaviors>
        <w:guid w:val="{410C9996-157C-4B3B-9097-7E2DC6F29ED2}"/>
      </w:docPartPr>
      <w:docPartBody>
        <w:p w:rsidR="00A07F56" w:rsidRDefault="00DB6E85">
          <w:pPr>
            <w:pStyle w:val="564DE9B2B3E44B738E7E19EC4458468A"/>
          </w:pPr>
          <w:r w:rsidRPr="00BF4184">
            <w:t>123</w:t>
          </w:r>
        </w:p>
      </w:docPartBody>
    </w:docPart>
    <w:docPart>
      <w:docPartPr>
        <w:name w:val="7AA2C53CA3D54F41A8095A2F0121609E"/>
        <w:category>
          <w:name w:val="General"/>
          <w:gallery w:val="placeholder"/>
        </w:category>
        <w:types>
          <w:type w:val="bbPlcHdr"/>
        </w:types>
        <w:behaviors>
          <w:behavior w:val="content"/>
        </w:behaviors>
        <w:guid w:val="{C8172523-3803-4D6F-AFA9-01AFB617862D}"/>
      </w:docPartPr>
      <w:docPartBody>
        <w:p w:rsidR="00A07F56" w:rsidRDefault="00DB6E85">
          <w:pPr>
            <w:pStyle w:val="7AA2C53CA3D54F41A8095A2F0121609E"/>
          </w:pPr>
          <w:r w:rsidRPr="00BF4184">
            <w:t>123</w:t>
          </w:r>
        </w:p>
      </w:docPartBody>
    </w:docPart>
    <w:docPart>
      <w:docPartPr>
        <w:name w:val="5DE264BAA6A946B4BFF408B5E3AC488A"/>
        <w:category>
          <w:name w:val="General"/>
          <w:gallery w:val="placeholder"/>
        </w:category>
        <w:types>
          <w:type w:val="bbPlcHdr"/>
        </w:types>
        <w:behaviors>
          <w:behavior w:val="content"/>
        </w:behaviors>
        <w:guid w:val="{8343BD07-CDD9-407B-B606-DCAF6DD4C95A}"/>
      </w:docPartPr>
      <w:docPartBody>
        <w:p w:rsidR="00A07F56" w:rsidRDefault="00DB6E85">
          <w:pPr>
            <w:pStyle w:val="5DE264BAA6A946B4BFF408B5E3AC488A"/>
          </w:pPr>
          <w:r w:rsidRPr="00BF4184">
            <w:t>Row Head</w:t>
          </w:r>
        </w:p>
      </w:docPartBody>
    </w:docPart>
    <w:docPart>
      <w:docPartPr>
        <w:name w:val="705216AC8CDD4F0A98E18CD540CC414E"/>
        <w:category>
          <w:name w:val="General"/>
          <w:gallery w:val="placeholder"/>
        </w:category>
        <w:types>
          <w:type w:val="bbPlcHdr"/>
        </w:types>
        <w:behaviors>
          <w:behavior w:val="content"/>
        </w:behaviors>
        <w:guid w:val="{7020CAFE-9828-467B-AFCE-1CB51CD56B8E}"/>
      </w:docPartPr>
      <w:docPartBody>
        <w:p w:rsidR="00A07F56" w:rsidRDefault="00DB6E85">
          <w:pPr>
            <w:pStyle w:val="705216AC8CDD4F0A98E18CD540CC414E"/>
          </w:pPr>
          <w:r w:rsidRPr="00BF4184">
            <w:t>456</w:t>
          </w:r>
        </w:p>
      </w:docPartBody>
    </w:docPart>
    <w:docPart>
      <w:docPartPr>
        <w:name w:val="D27B7106D8AA4AEE9F26BEDDED457837"/>
        <w:category>
          <w:name w:val="General"/>
          <w:gallery w:val="placeholder"/>
        </w:category>
        <w:types>
          <w:type w:val="bbPlcHdr"/>
        </w:types>
        <w:behaviors>
          <w:behavior w:val="content"/>
        </w:behaviors>
        <w:guid w:val="{34B642F8-9748-422B-8812-A86039C8D32B}"/>
      </w:docPartPr>
      <w:docPartBody>
        <w:p w:rsidR="00A07F56" w:rsidRDefault="00DB6E85">
          <w:pPr>
            <w:pStyle w:val="D27B7106D8AA4AEE9F26BEDDED457837"/>
          </w:pPr>
          <w:r w:rsidRPr="00BF4184">
            <w:t>456</w:t>
          </w:r>
        </w:p>
      </w:docPartBody>
    </w:docPart>
    <w:docPart>
      <w:docPartPr>
        <w:name w:val="689A2D631E564023ACDF41F7172A92B7"/>
        <w:category>
          <w:name w:val="General"/>
          <w:gallery w:val="placeholder"/>
        </w:category>
        <w:types>
          <w:type w:val="bbPlcHdr"/>
        </w:types>
        <w:behaviors>
          <w:behavior w:val="content"/>
        </w:behaviors>
        <w:guid w:val="{C6010AD4-AAF9-46E9-9A58-F1EA8DBCA78B}"/>
      </w:docPartPr>
      <w:docPartBody>
        <w:p w:rsidR="00A07F56" w:rsidRDefault="00DB6E85">
          <w:pPr>
            <w:pStyle w:val="689A2D631E564023ACDF41F7172A92B7"/>
          </w:pPr>
          <w:r w:rsidRPr="00BF4184">
            <w:t>456</w:t>
          </w:r>
        </w:p>
      </w:docPartBody>
    </w:docPart>
    <w:docPart>
      <w:docPartPr>
        <w:name w:val="E6B4DB3C656C4769AF119AFBE95C5B7B"/>
        <w:category>
          <w:name w:val="General"/>
          <w:gallery w:val="placeholder"/>
        </w:category>
        <w:types>
          <w:type w:val="bbPlcHdr"/>
        </w:types>
        <w:behaviors>
          <w:behavior w:val="content"/>
        </w:behaviors>
        <w:guid w:val="{F6A49B01-326D-41B3-8BB4-CB49EEA1B668}"/>
      </w:docPartPr>
      <w:docPartBody>
        <w:p w:rsidR="00A07F56" w:rsidRDefault="00DB6E85">
          <w:pPr>
            <w:pStyle w:val="E6B4DB3C656C4769AF119AFBE95C5B7B"/>
          </w:pPr>
          <w:r w:rsidRPr="00BF4184">
            <w:t>456</w:t>
          </w:r>
        </w:p>
      </w:docPartBody>
    </w:docPart>
    <w:docPart>
      <w:docPartPr>
        <w:name w:val="357983AF09554C828E8E476EC2324F87"/>
        <w:category>
          <w:name w:val="General"/>
          <w:gallery w:val="placeholder"/>
        </w:category>
        <w:types>
          <w:type w:val="bbPlcHdr"/>
        </w:types>
        <w:behaviors>
          <w:behavior w:val="content"/>
        </w:behaviors>
        <w:guid w:val="{C6A593E6-901F-4AB0-B07C-E391A151D6B6}"/>
      </w:docPartPr>
      <w:docPartBody>
        <w:p w:rsidR="00A07F56" w:rsidRDefault="00DB6E85">
          <w:pPr>
            <w:pStyle w:val="357983AF09554C828E8E476EC2324F87"/>
          </w:pPr>
          <w:r w:rsidRPr="00BF4184">
            <w:t>Row Head</w:t>
          </w:r>
        </w:p>
      </w:docPartBody>
    </w:docPart>
    <w:docPart>
      <w:docPartPr>
        <w:name w:val="454ABB930F8848F6A688AE29099254CB"/>
        <w:category>
          <w:name w:val="General"/>
          <w:gallery w:val="placeholder"/>
        </w:category>
        <w:types>
          <w:type w:val="bbPlcHdr"/>
        </w:types>
        <w:behaviors>
          <w:behavior w:val="content"/>
        </w:behaviors>
        <w:guid w:val="{411E4554-718D-4F65-A7E9-19DA21DF454E}"/>
      </w:docPartPr>
      <w:docPartBody>
        <w:p w:rsidR="00A07F56" w:rsidRDefault="00DB6E85">
          <w:pPr>
            <w:pStyle w:val="454ABB930F8848F6A688AE29099254CB"/>
          </w:pPr>
          <w:r w:rsidRPr="00BF4184">
            <w:t>789</w:t>
          </w:r>
        </w:p>
      </w:docPartBody>
    </w:docPart>
    <w:docPart>
      <w:docPartPr>
        <w:name w:val="47012F38E9EA4871B7AA6C5E41B81B46"/>
        <w:category>
          <w:name w:val="General"/>
          <w:gallery w:val="placeholder"/>
        </w:category>
        <w:types>
          <w:type w:val="bbPlcHdr"/>
        </w:types>
        <w:behaviors>
          <w:behavior w:val="content"/>
        </w:behaviors>
        <w:guid w:val="{998BB496-2ACD-437A-A57F-8A90D36D3987}"/>
      </w:docPartPr>
      <w:docPartBody>
        <w:p w:rsidR="00A07F56" w:rsidRDefault="00DB6E85">
          <w:pPr>
            <w:pStyle w:val="47012F38E9EA4871B7AA6C5E41B81B46"/>
          </w:pPr>
          <w:r w:rsidRPr="00BF4184">
            <w:t>789</w:t>
          </w:r>
        </w:p>
      </w:docPartBody>
    </w:docPart>
    <w:docPart>
      <w:docPartPr>
        <w:name w:val="A55B02C916A94AB7A945553E3AA05D94"/>
        <w:category>
          <w:name w:val="General"/>
          <w:gallery w:val="placeholder"/>
        </w:category>
        <w:types>
          <w:type w:val="bbPlcHdr"/>
        </w:types>
        <w:behaviors>
          <w:behavior w:val="content"/>
        </w:behaviors>
        <w:guid w:val="{81A7106D-7E5E-486A-A6C0-D8D7B29136A0}"/>
      </w:docPartPr>
      <w:docPartBody>
        <w:p w:rsidR="00A07F56" w:rsidRDefault="00DB6E85">
          <w:pPr>
            <w:pStyle w:val="A55B02C916A94AB7A945553E3AA05D94"/>
          </w:pPr>
          <w:r w:rsidRPr="00BF4184">
            <w:t>789</w:t>
          </w:r>
        </w:p>
      </w:docPartBody>
    </w:docPart>
    <w:docPart>
      <w:docPartPr>
        <w:name w:val="82236BB74AA54115A1740661851DC1BE"/>
        <w:category>
          <w:name w:val="General"/>
          <w:gallery w:val="placeholder"/>
        </w:category>
        <w:types>
          <w:type w:val="bbPlcHdr"/>
        </w:types>
        <w:behaviors>
          <w:behavior w:val="content"/>
        </w:behaviors>
        <w:guid w:val="{B62BA364-A388-41E2-8CFF-F3B8EF3D10DC}"/>
      </w:docPartPr>
      <w:docPartBody>
        <w:p w:rsidR="00A07F56" w:rsidRDefault="00DB6E85">
          <w:pPr>
            <w:pStyle w:val="82236BB74AA54115A1740661851DC1BE"/>
          </w:pPr>
          <w:r w:rsidRPr="00BF4184">
            <w:t>789</w:t>
          </w:r>
        </w:p>
      </w:docPartBody>
    </w:docPart>
    <w:docPart>
      <w:docPartPr>
        <w:name w:val="5052E3F5B9B943E28BAF2A7887024327"/>
        <w:category>
          <w:name w:val="General"/>
          <w:gallery w:val="placeholder"/>
        </w:category>
        <w:types>
          <w:type w:val="bbPlcHdr"/>
        </w:types>
        <w:behaviors>
          <w:behavior w:val="content"/>
        </w:behaviors>
        <w:guid w:val="{011638E3-D8C0-4D0D-8813-2FB502EEFDF5}"/>
      </w:docPartPr>
      <w:docPartBody>
        <w:p w:rsidR="00A07F56" w:rsidRDefault="00DB6E85">
          <w:pPr>
            <w:pStyle w:val="5052E3F5B9B943E28BAF2A7887024327"/>
          </w:pPr>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p>
      </w:docPartBody>
    </w:docPart>
    <w:docPart>
      <w:docPartPr>
        <w:name w:val="149459C6EF024F2FAFCBA241E36A585A"/>
        <w:category>
          <w:name w:val="General"/>
          <w:gallery w:val="placeholder"/>
        </w:category>
        <w:types>
          <w:type w:val="bbPlcHdr"/>
        </w:types>
        <w:behaviors>
          <w:behavior w:val="content"/>
        </w:behaviors>
        <w:guid w:val="{9EEE9D16-5833-44F9-BFCE-3F61DF991580}"/>
      </w:docPartPr>
      <w:docPartBody>
        <w:p w:rsidR="00A07F56" w:rsidRDefault="00DB6E85">
          <w:pPr>
            <w:pStyle w:val="149459C6EF024F2FAFCBA241E36A585A"/>
          </w:pPr>
          <w:r w:rsidRPr="005D3A03">
            <w:t>Figures title:</w:t>
          </w:r>
        </w:p>
      </w:docPartBody>
    </w:docPart>
    <w:docPart>
      <w:docPartPr>
        <w:name w:val="D594D782D5B04DF9A88A7E4D3333711D"/>
        <w:category>
          <w:name w:val="General"/>
          <w:gallery w:val="placeholder"/>
        </w:category>
        <w:types>
          <w:type w:val="bbPlcHdr"/>
        </w:types>
        <w:behaviors>
          <w:behavior w:val="content"/>
        </w:behaviors>
        <w:guid w:val="{C60B8272-30D0-4474-AA74-4EA6525A3DD0}"/>
      </w:docPartPr>
      <w:docPartBody>
        <w:p w:rsidR="00A07F56" w:rsidRDefault="00DB6E85">
          <w:pPr>
            <w:pStyle w:val="D594D782D5B04DF9A88A7E4D3333711D"/>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B6E85"/>
    <w:rsid w:val="00092DBD"/>
    <w:rsid w:val="002E1B40"/>
    <w:rsid w:val="003315D6"/>
    <w:rsid w:val="00445028"/>
    <w:rsid w:val="004A1AB4"/>
    <w:rsid w:val="00753C3B"/>
    <w:rsid w:val="008A4C9A"/>
    <w:rsid w:val="00A07F56"/>
    <w:rsid w:val="00A638EE"/>
    <w:rsid w:val="00DA7D22"/>
    <w:rsid w:val="00DB6E8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73595BCCD42CF96D4E7A7FD2BBF47">
    <w:name w:val="9DE73595BCCD42CF96D4E7A7FD2BBF47"/>
  </w:style>
  <w:style w:type="paragraph" w:customStyle="1" w:styleId="1A0FD3F56BB24A9ABDCE00659914DB8E">
    <w:name w:val="1A0FD3F56BB24A9ABDCE00659914DB8E"/>
  </w:style>
  <w:style w:type="paragraph" w:customStyle="1" w:styleId="9C6D2F2D3AA24C23BC5C05821F9F219D">
    <w:name w:val="9C6D2F2D3AA24C23BC5C05821F9F219D"/>
  </w:style>
  <w:style w:type="paragraph" w:customStyle="1" w:styleId="5876369229984A41B0A6BDC2357B45C8">
    <w:name w:val="5876369229984A41B0A6BDC2357B45C8"/>
  </w:style>
  <w:style w:type="paragraph" w:customStyle="1" w:styleId="FAE96138510043AA93481394A4158081">
    <w:name w:val="FAE96138510043AA93481394A4158081"/>
  </w:style>
  <w:style w:type="paragraph" w:customStyle="1" w:styleId="AF02D32854044BAD8AEBAD55C9BB3B35">
    <w:name w:val="AF02D32854044BAD8AEBAD55C9BB3B35"/>
  </w:style>
  <w:style w:type="character" w:styleId="Emphasis">
    <w:name w:val="Emphasis"/>
    <w:basedOn w:val="DefaultParagraphFont"/>
    <w:uiPriority w:val="4"/>
    <w:unhideWhenUsed/>
    <w:qFormat/>
    <w:rPr>
      <w:i/>
      <w:iCs/>
    </w:rPr>
  </w:style>
  <w:style w:type="paragraph" w:customStyle="1" w:styleId="022033F7C6DD4AA485DEA942F244FE88">
    <w:name w:val="022033F7C6DD4AA485DEA942F244FE88"/>
  </w:style>
  <w:style w:type="paragraph" w:customStyle="1" w:styleId="AE9603A2CC5241D393F8B6561E5D3BB8">
    <w:name w:val="AE9603A2CC5241D393F8B6561E5D3BB8"/>
  </w:style>
  <w:style w:type="paragraph" w:customStyle="1" w:styleId="0AD82F145EAE4212BB25B577AF9073F0">
    <w:name w:val="0AD82F145EAE4212BB25B577AF9073F0"/>
  </w:style>
  <w:style w:type="paragraph" w:customStyle="1" w:styleId="67FA671DC0F0477DB4896586C1FDD481">
    <w:name w:val="67FA671DC0F0477DB4896586C1FDD481"/>
  </w:style>
  <w:style w:type="paragraph" w:customStyle="1" w:styleId="1DA30CCFA0CB477AAF01B0665801E1F5">
    <w:name w:val="1DA30CCFA0CB477AAF01B0665801E1F5"/>
  </w:style>
  <w:style w:type="paragraph" w:customStyle="1" w:styleId="9B484FB42497499C9CEB69D077BBB4BD">
    <w:name w:val="9B484FB42497499C9CEB69D077BBB4BD"/>
  </w:style>
  <w:style w:type="paragraph" w:customStyle="1" w:styleId="EC5BC373042D417989F5FDA59C011FBA">
    <w:name w:val="EC5BC373042D417989F5FDA59C011FBA"/>
  </w:style>
  <w:style w:type="paragraph" w:customStyle="1" w:styleId="94E054A5F80D474E92E0E47DA6BCE970">
    <w:name w:val="94E054A5F80D474E92E0E47DA6BCE970"/>
  </w:style>
  <w:style w:type="paragraph" w:customStyle="1" w:styleId="13DFA00FD4964F6C800F43D105F4BCD1">
    <w:name w:val="13DFA00FD4964F6C800F43D105F4BCD1"/>
  </w:style>
  <w:style w:type="paragraph" w:customStyle="1" w:styleId="479A8CE5880E4CFAAC2FC5CB002B22B3">
    <w:name w:val="479A8CE5880E4CFAAC2FC5CB002B22B3"/>
  </w:style>
  <w:style w:type="paragraph" w:customStyle="1" w:styleId="2F16ACD809194F05847B3702820D9806">
    <w:name w:val="2F16ACD809194F05847B3702820D9806"/>
  </w:style>
  <w:style w:type="paragraph" w:customStyle="1" w:styleId="8E2E75CDE3544383A61B609C297D889B">
    <w:name w:val="8E2E75CDE3544383A61B609C297D889B"/>
  </w:style>
  <w:style w:type="paragraph" w:customStyle="1" w:styleId="2C2F6D20B0EC446BB3041FF2B9D008A3">
    <w:name w:val="2C2F6D20B0EC446BB3041FF2B9D008A3"/>
  </w:style>
  <w:style w:type="paragraph" w:customStyle="1" w:styleId="812E2ABCD9ED4FF382C585E4EB895CD4">
    <w:name w:val="812E2ABCD9ED4FF382C585E4EB895CD4"/>
  </w:style>
  <w:style w:type="paragraph" w:customStyle="1" w:styleId="53D7CE99D4BC4E35AE08AC980C3AC60E">
    <w:name w:val="53D7CE99D4BC4E35AE08AC980C3AC60E"/>
  </w:style>
  <w:style w:type="paragraph" w:customStyle="1" w:styleId="D3C57523B7E64D9C85F0C55776A3DCE7">
    <w:name w:val="D3C57523B7E64D9C85F0C55776A3DCE7"/>
  </w:style>
  <w:style w:type="paragraph" w:customStyle="1" w:styleId="884CC8159DAD454C927EB793AA7757E8">
    <w:name w:val="884CC8159DAD454C927EB793AA7757E8"/>
  </w:style>
  <w:style w:type="paragraph" w:customStyle="1" w:styleId="F73E2C0447F0413DA8B93886564D0FFA">
    <w:name w:val="F73E2C0447F0413DA8B93886564D0FFA"/>
  </w:style>
  <w:style w:type="paragraph" w:customStyle="1" w:styleId="114478F7CAC044009FD3F9AC74492EC7">
    <w:name w:val="114478F7CAC044009FD3F9AC74492EC7"/>
  </w:style>
  <w:style w:type="paragraph" w:customStyle="1" w:styleId="5BC3C7B9C3D349E8AFB6558FE0F2006B">
    <w:name w:val="5BC3C7B9C3D349E8AFB6558FE0F2006B"/>
  </w:style>
  <w:style w:type="paragraph" w:customStyle="1" w:styleId="2072F130376F4A59BD11801988F9B414">
    <w:name w:val="2072F130376F4A59BD11801988F9B414"/>
  </w:style>
  <w:style w:type="paragraph" w:customStyle="1" w:styleId="1D8BA1E098644060A073E0371C313482">
    <w:name w:val="1D8BA1E098644060A073E0371C313482"/>
  </w:style>
  <w:style w:type="paragraph" w:customStyle="1" w:styleId="0728D0790348466D9270161A959ABE50">
    <w:name w:val="0728D0790348466D9270161A959ABE50"/>
  </w:style>
  <w:style w:type="paragraph" w:customStyle="1" w:styleId="90BA656E6CB74DC38D48CDD4BEBDEE21">
    <w:name w:val="90BA656E6CB74DC38D48CDD4BEBDEE21"/>
  </w:style>
  <w:style w:type="paragraph" w:customStyle="1" w:styleId="7DDF06A13145419F9A1073B36F1C02A0">
    <w:name w:val="7DDF06A13145419F9A1073B36F1C02A0"/>
  </w:style>
  <w:style w:type="paragraph" w:customStyle="1" w:styleId="453D40163B764CAB8FB2B4186C302D30">
    <w:name w:val="453D40163B764CAB8FB2B4186C302D30"/>
  </w:style>
  <w:style w:type="paragraph" w:customStyle="1" w:styleId="510944E05D524F2C9DBB0EC362BDCF66">
    <w:name w:val="510944E05D524F2C9DBB0EC362BDCF66"/>
  </w:style>
  <w:style w:type="paragraph" w:customStyle="1" w:styleId="037DF39D741C48AB94E2A1118DFC8500">
    <w:name w:val="037DF39D741C48AB94E2A1118DFC8500"/>
  </w:style>
  <w:style w:type="paragraph" w:customStyle="1" w:styleId="8DD6CF9E1FA64E149882096171D3A2ED">
    <w:name w:val="8DD6CF9E1FA64E149882096171D3A2ED"/>
  </w:style>
  <w:style w:type="paragraph" w:customStyle="1" w:styleId="946B6ED8F5924B23869C9FC3EDD001AB">
    <w:name w:val="946B6ED8F5924B23869C9FC3EDD001AB"/>
  </w:style>
  <w:style w:type="paragraph" w:customStyle="1" w:styleId="C11F851531284477BC7732E638FA81F3">
    <w:name w:val="C11F851531284477BC7732E638FA81F3"/>
  </w:style>
  <w:style w:type="paragraph" w:customStyle="1" w:styleId="70C54124F007402AA7A7F40E43D33BB1">
    <w:name w:val="70C54124F007402AA7A7F40E43D33BB1"/>
  </w:style>
  <w:style w:type="paragraph" w:customStyle="1" w:styleId="73C65A34071B435F914056248CC94A5D">
    <w:name w:val="73C65A34071B435F914056248CC94A5D"/>
  </w:style>
  <w:style w:type="paragraph" w:customStyle="1" w:styleId="1141F7D1A546425DA667567B1345B894">
    <w:name w:val="1141F7D1A546425DA667567B1345B894"/>
  </w:style>
  <w:style w:type="paragraph" w:customStyle="1" w:styleId="4DD8ADA21CDA4A3F87A7F7DC22EB2C68">
    <w:name w:val="4DD8ADA21CDA4A3F87A7F7DC22EB2C68"/>
  </w:style>
  <w:style w:type="paragraph" w:customStyle="1" w:styleId="91F521E546FF4E128E47DFA7C2225BD3">
    <w:name w:val="91F521E546FF4E128E47DFA7C2225BD3"/>
  </w:style>
  <w:style w:type="paragraph" w:customStyle="1" w:styleId="6EA012AB991C443DBA34052665568230">
    <w:name w:val="6EA012AB991C443DBA34052665568230"/>
  </w:style>
  <w:style w:type="paragraph" w:customStyle="1" w:styleId="DA1E404204A14239A50199CED79B7D12">
    <w:name w:val="DA1E404204A14239A50199CED79B7D12"/>
  </w:style>
  <w:style w:type="paragraph" w:customStyle="1" w:styleId="42C5B3DE9EFA44EDAC0198538F94F1FA">
    <w:name w:val="42C5B3DE9EFA44EDAC0198538F94F1FA"/>
  </w:style>
  <w:style w:type="paragraph" w:customStyle="1" w:styleId="38C41B8347494C518CA1A54BA2D79D9D">
    <w:name w:val="38C41B8347494C518CA1A54BA2D79D9D"/>
  </w:style>
  <w:style w:type="paragraph" w:customStyle="1" w:styleId="BA72C1B225CF49A8909603DBB5AB0048">
    <w:name w:val="BA72C1B225CF49A8909603DBB5AB0048"/>
  </w:style>
  <w:style w:type="paragraph" w:customStyle="1" w:styleId="B9BF6E6450D94C61962BCC984C836D21">
    <w:name w:val="B9BF6E6450D94C61962BCC984C836D21"/>
  </w:style>
  <w:style w:type="paragraph" w:customStyle="1" w:styleId="564DE9B2B3E44B738E7E19EC4458468A">
    <w:name w:val="564DE9B2B3E44B738E7E19EC4458468A"/>
  </w:style>
  <w:style w:type="paragraph" w:customStyle="1" w:styleId="7AA2C53CA3D54F41A8095A2F0121609E">
    <w:name w:val="7AA2C53CA3D54F41A8095A2F0121609E"/>
  </w:style>
  <w:style w:type="paragraph" w:customStyle="1" w:styleId="5DE264BAA6A946B4BFF408B5E3AC488A">
    <w:name w:val="5DE264BAA6A946B4BFF408B5E3AC488A"/>
  </w:style>
  <w:style w:type="paragraph" w:customStyle="1" w:styleId="705216AC8CDD4F0A98E18CD540CC414E">
    <w:name w:val="705216AC8CDD4F0A98E18CD540CC414E"/>
  </w:style>
  <w:style w:type="paragraph" w:customStyle="1" w:styleId="D27B7106D8AA4AEE9F26BEDDED457837">
    <w:name w:val="D27B7106D8AA4AEE9F26BEDDED457837"/>
  </w:style>
  <w:style w:type="paragraph" w:customStyle="1" w:styleId="689A2D631E564023ACDF41F7172A92B7">
    <w:name w:val="689A2D631E564023ACDF41F7172A92B7"/>
  </w:style>
  <w:style w:type="paragraph" w:customStyle="1" w:styleId="E6B4DB3C656C4769AF119AFBE95C5B7B">
    <w:name w:val="E6B4DB3C656C4769AF119AFBE95C5B7B"/>
  </w:style>
  <w:style w:type="paragraph" w:customStyle="1" w:styleId="357983AF09554C828E8E476EC2324F87">
    <w:name w:val="357983AF09554C828E8E476EC2324F87"/>
  </w:style>
  <w:style w:type="paragraph" w:customStyle="1" w:styleId="454ABB930F8848F6A688AE29099254CB">
    <w:name w:val="454ABB930F8848F6A688AE29099254CB"/>
  </w:style>
  <w:style w:type="paragraph" w:customStyle="1" w:styleId="47012F38E9EA4871B7AA6C5E41B81B46">
    <w:name w:val="47012F38E9EA4871B7AA6C5E41B81B46"/>
  </w:style>
  <w:style w:type="paragraph" w:customStyle="1" w:styleId="A55B02C916A94AB7A945553E3AA05D94">
    <w:name w:val="A55B02C916A94AB7A945553E3AA05D94"/>
  </w:style>
  <w:style w:type="paragraph" w:customStyle="1" w:styleId="82236BB74AA54115A1740661851DC1BE">
    <w:name w:val="82236BB74AA54115A1740661851DC1BE"/>
  </w:style>
  <w:style w:type="paragraph" w:customStyle="1" w:styleId="5052E3F5B9B943E28BAF2A7887024327">
    <w:name w:val="5052E3F5B9B943E28BAF2A7887024327"/>
  </w:style>
  <w:style w:type="paragraph" w:customStyle="1" w:styleId="149459C6EF024F2FAFCBA241E36A585A">
    <w:name w:val="149459C6EF024F2FAFCBA241E36A585A"/>
  </w:style>
  <w:style w:type="paragraph" w:customStyle="1" w:styleId="D594D782D5B04DF9A88A7E4D3333711D">
    <w:name w:val="D594D782D5B04DF9A88A7E4D333371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17550919-9572-46D8-BA62-0CDD1D06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2100</TotalTime>
  <Pages>14</Pages>
  <Words>2501</Words>
  <Characters>1426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Interference Model for Change Detection Task</vt:lpstr>
    </vt:vector>
  </TitlesOfParts>
  <Company/>
  <LinksUpToDate>false</LinksUpToDate>
  <CharactersWithSpaces>16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Model for Change Detection Task</dc:title>
  <dc:subject/>
  <dc:creator>Hsuan-Yu Lin</dc:creator>
  <cp:keywords/>
  <dc:description/>
  <cp:lastModifiedBy>Hsuan-Yu Lin</cp:lastModifiedBy>
  <cp:revision>151</cp:revision>
  <dcterms:created xsi:type="dcterms:W3CDTF">2018-05-02T10:27:00Z</dcterms:created>
  <dcterms:modified xsi:type="dcterms:W3CDTF">2018-09-11T19:17:00Z</dcterms:modified>
</cp:coreProperties>
</file>